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9C71D5" w14:textId="77777777" w:rsidR="00E22BF0" w:rsidRPr="006331D3" w:rsidRDefault="006F5F10" w:rsidP="006F5F10">
      <w:pPr>
        <w:tabs>
          <w:tab w:val="right" w:pos="14400"/>
        </w:tabs>
        <w:jc w:val="right"/>
        <w:rPr>
          <w:smallCaps w:val="0"/>
          <w:sz w:val="20"/>
          <w:szCs w:val="20"/>
        </w:rPr>
      </w:pPr>
      <w:r w:rsidRPr="006331D3">
        <w:rPr>
          <w:b/>
          <w:smallCaps w:val="0"/>
          <w:sz w:val="20"/>
          <w:szCs w:val="20"/>
        </w:rPr>
        <w:t xml:space="preserve"> </w:t>
      </w:r>
      <w:r w:rsidR="004A343A" w:rsidRPr="006331D3">
        <w:rPr>
          <w:b/>
          <w:smallCaps w:val="0"/>
          <w:sz w:val="20"/>
          <w:szCs w:val="20"/>
        </w:rPr>
        <w:t>(</w:t>
      </w:r>
      <w:r w:rsidR="00742F20" w:rsidRPr="006331D3">
        <w:rPr>
          <w:b/>
          <w:smallCaps w:val="0"/>
          <w:sz w:val="20"/>
          <w:szCs w:val="20"/>
        </w:rPr>
        <w:t>OPR USE ONLY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1736"/>
        <w:gridCol w:w="1229"/>
        <w:gridCol w:w="1229"/>
        <w:gridCol w:w="866"/>
        <w:gridCol w:w="846"/>
        <w:gridCol w:w="854"/>
        <w:gridCol w:w="3037"/>
        <w:gridCol w:w="3034"/>
        <w:gridCol w:w="1799"/>
      </w:tblGrid>
      <w:tr w:rsidR="00E22BF0" w:rsidRPr="00CF2730" w14:paraId="3C855722" w14:textId="77777777" w:rsidTr="00CF2730">
        <w:trPr>
          <w:cantSplit/>
          <w:tblHeader/>
        </w:trPr>
        <w:tc>
          <w:tcPr>
            <w:tcW w:w="1736" w:type="dxa"/>
            <w:shd w:val="clear" w:color="auto" w:fill="CCCCCC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AC7F907" w14:textId="77777777" w:rsidR="00E22BF0" w:rsidRPr="00CF2730" w:rsidRDefault="00E22BF0" w:rsidP="00376FBB">
            <w:pPr>
              <w:rPr>
                <w:b/>
                <w:smallCaps w:val="0"/>
                <w:sz w:val="22"/>
              </w:rPr>
            </w:pPr>
            <w:r w:rsidRPr="00CF2730">
              <w:rPr>
                <w:b/>
                <w:smallCaps w:val="0"/>
                <w:sz w:val="22"/>
              </w:rPr>
              <w:t>Reviewer</w:t>
            </w:r>
          </w:p>
          <w:p w14:paraId="14A97D1A" w14:textId="77777777" w:rsidR="00E22BF0" w:rsidRPr="00CF2730" w:rsidRDefault="00E22BF0" w:rsidP="00CF2730">
            <w:pPr>
              <w:jc w:val="center"/>
              <w:rPr>
                <w:sz w:val="22"/>
              </w:rPr>
            </w:pPr>
          </w:p>
        </w:tc>
        <w:tc>
          <w:tcPr>
            <w:tcW w:w="1229" w:type="dxa"/>
            <w:shd w:val="clear" w:color="auto" w:fill="CCCCCC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5311627" w14:textId="77777777" w:rsidR="00E22BF0" w:rsidRPr="00CF2730" w:rsidRDefault="00E22BF0" w:rsidP="00376FBB">
            <w:pPr>
              <w:rPr>
                <w:b/>
                <w:smallCaps w:val="0"/>
                <w:sz w:val="22"/>
              </w:rPr>
            </w:pPr>
            <w:r w:rsidRPr="00CF2730">
              <w:rPr>
                <w:b/>
                <w:smallCaps w:val="0"/>
                <w:sz w:val="22"/>
              </w:rPr>
              <w:t xml:space="preserve">Reviewer </w:t>
            </w:r>
            <w:r w:rsidR="00505990" w:rsidRPr="00CF2730">
              <w:rPr>
                <w:b/>
                <w:smallCaps w:val="0"/>
                <w:sz w:val="22"/>
              </w:rPr>
              <w:t>Routing#</w:t>
            </w:r>
          </w:p>
        </w:tc>
        <w:tc>
          <w:tcPr>
            <w:tcW w:w="1229" w:type="dxa"/>
            <w:shd w:val="clear" w:color="auto" w:fill="CCCCCC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72BA97E" w14:textId="77777777" w:rsidR="00E22BF0" w:rsidRPr="00CF2730" w:rsidRDefault="00E22BF0" w:rsidP="00376FBB">
            <w:pPr>
              <w:rPr>
                <w:b/>
                <w:smallCaps w:val="0"/>
                <w:sz w:val="22"/>
              </w:rPr>
            </w:pPr>
            <w:r w:rsidRPr="00CF2730">
              <w:rPr>
                <w:b/>
                <w:smallCaps w:val="0"/>
                <w:sz w:val="22"/>
              </w:rPr>
              <w:t>Reviewer Phone#</w:t>
            </w:r>
          </w:p>
        </w:tc>
        <w:tc>
          <w:tcPr>
            <w:tcW w:w="866" w:type="dxa"/>
            <w:shd w:val="clear" w:color="auto" w:fill="CCCCCC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111F9A7" w14:textId="77777777" w:rsidR="00E22BF0" w:rsidRPr="00CF2730" w:rsidRDefault="00E22BF0" w:rsidP="00376FBB">
            <w:pPr>
              <w:rPr>
                <w:b/>
                <w:smallCaps w:val="0"/>
                <w:sz w:val="22"/>
              </w:rPr>
            </w:pPr>
            <w:r w:rsidRPr="00CF2730">
              <w:rPr>
                <w:b/>
                <w:smallCaps w:val="0"/>
                <w:sz w:val="22"/>
              </w:rPr>
              <w:t>Page#</w:t>
            </w:r>
          </w:p>
        </w:tc>
        <w:tc>
          <w:tcPr>
            <w:tcW w:w="846" w:type="dxa"/>
            <w:shd w:val="clear" w:color="auto" w:fill="CCCCCC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9A33BF6" w14:textId="77777777" w:rsidR="00E22BF0" w:rsidRPr="00CF2730" w:rsidRDefault="00E22BF0" w:rsidP="00376FBB">
            <w:pPr>
              <w:rPr>
                <w:b/>
                <w:smallCaps w:val="0"/>
                <w:sz w:val="22"/>
              </w:rPr>
            </w:pPr>
            <w:smartTag w:uri="urn:schemas-microsoft-com:office:smarttags" w:element="place">
              <w:r w:rsidRPr="00CF2730">
                <w:rPr>
                  <w:b/>
                  <w:smallCaps w:val="0"/>
                  <w:sz w:val="22"/>
                </w:rPr>
                <w:t>Para</w:t>
              </w:r>
            </w:smartTag>
            <w:r w:rsidRPr="00CF2730">
              <w:rPr>
                <w:b/>
                <w:smallCaps w:val="0"/>
                <w:sz w:val="22"/>
              </w:rPr>
              <w:t>#</w:t>
            </w:r>
          </w:p>
        </w:tc>
        <w:tc>
          <w:tcPr>
            <w:tcW w:w="854" w:type="dxa"/>
            <w:shd w:val="clear" w:color="auto" w:fill="CCCCCC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63FFA00" w14:textId="77777777" w:rsidR="00E22BF0" w:rsidRPr="00CF2730" w:rsidRDefault="00E22BF0" w:rsidP="00376FBB">
            <w:pPr>
              <w:rPr>
                <w:b/>
                <w:smallCaps w:val="0"/>
                <w:sz w:val="22"/>
              </w:rPr>
            </w:pPr>
            <w:r w:rsidRPr="00CF2730">
              <w:rPr>
                <w:b/>
                <w:smallCaps w:val="0"/>
                <w:sz w:val="22"/>
              </w:rPr>
              <w:t>C, E, or F</w:t>
            </w:r>
          </w:p>
        </w:tc>
        <w:tc>
          <w:tcPr>
            <w:tcW w:w="3037" w:type="dxa"/>
            <w:shd w:val="clear" w:color="auto" w:fill="CCCCCC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F669D39" w14:textId="77777777" w:rsidR="00E22BF0" w:rsidRPr="00CF2730" w:rsidRDefault="00E22BF0" w:rsidP="00376FBB">
            <w:pPr>
              <w:rPr>
                <w:b/>
                <w:smallCaps w:val="0"/>
                <w:sz w:val="22"/>
              </w:rPr>
            </w:pPr>
            <w:r w:rsidRPr="00CF2730">
              <w:rPr>
                <w:b/>
                <w:smallCaps w:val="0"/>
                <w:sz w:val="22"/>
              </w:rPr>
              <w:t>Comment/Rationale</w:t>
            </w:r>
          </w:p>
        </w:tc>
        <w:tc>
          <w:tcPr>
            <w:tcW w:w="3034" w:type="dxa"/>
            <w:shd w:val="clear" w:color="auto" w:fill="CCCCCC"/>
          </w:tcPr>
          <w:p w14:paraId="1EAAA200" w14:textId="77777777" w:rsidR="00E22BF0" w:rsidRPr="00CF2730" w:rsidRDefault="00E22BF0" w:rsidP="00376FBB">
            <w:pPr>
              <w:rPr>
                <w:b/>
                <w:smallCaps w:val="0"/>
                <w:sz w:val="22"/>
              </w:rPr>
            </w:pPr>
            <w:r w:rsidRPr="00CF2730">
              <w:rPr>
                <w:b/>
                <w:smallCaps w:val="0"/>
                <w:sz w:val="22"/>
              </w:rPr>
              <w:t>Recommended Change/Proposed Rewrite</w:t>
            </w:r>
          </w:p>
        </w:tc>
        <w:tc>
          <w:tcPr>
            <w:tcW w:w="1799" w:type="dxa"/>
            <w:tcBorders>
              <w:bottom w:val="single" w:sz="4" w:space="0" w:color="auto"/>
            </w:tcBorders>
            <w:shd w:val="clear" w:color="auto" w:fill="CCCCCC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3158B15" w14:textId="77777777" w:rsidR="00E22BF0" w:rsidRPr="00CF2730" w:rsidRDefault="00E22BF0" w:rsidP="00376FBB">
            <w:pPr>
              <w:rPr>
                <w:b/>
                <w:smallCaps w:val="0"/>
                <w:sz w:val="22"/>
              </w:rPr>
            </w:pPr>
            <w:r w:rsidRPr="00CF2730">
              <w:rPr>
                <w:b/>
                <w:smallCaps w:val="0"/>
                <w:sz w:val="22"/>
              </w:rPr>
              <w:t>Resolution of Comment</w:t>
            </w:r>
          </w:p>
        </w:tc>
      </w:tr>
      <w:tr w:rsidR="00E22BF0" w:rsidRPr="00CF2730" w14:paraId="782AB1DD" w14:textId="77777777" w:rsidTr="00CF2730">
        <w:trPr>
          <w:cantSplit/>
        </w:trPr>
        <w:tc>
          <w:tcPr>
            <w:tcW w:w="1736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26C7729" w14:textId="70174FF4" w:rsidR="00E22BF0" w:rsidRPr="00CF2730" w:rsidRDefault="002379C5" w:rsidP="00376FBB">
            <w:pPr>
              <w:rPr>
                <w:smallCaps w:val="0"/>
                <w:sz w:val="20"/>
                <w:szCs w:val="22"/>
              </w:rPr>
            </w:pPr>
            <w:r>
              <w:rPr>
                <w:smallCaps w:val="0"/>
                <w:noProof/>
                <w:sz w:val="20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06A62FEA" wp14:editId="26E31131">
                      <wp:simplePos x="0" y="0"/>
                      <wp:positionH relativeFrom="column">
                        <wp:posOffset>365760</wp:posOffset>
                      </wp:positionH>
                      <wp:positionV relativeFrom="paragraph">
                        <wp:posOffset>195580</wp:posOffset>
                      </wp:positionV>
                      <wp:extent cx="148590" cy="485140"/>
                      <wp:effectExtent l="60960" t="27940" r="9525" b="10795"/>
                      <wp:wrapNone/>
                      <wp:docPr id="2091518059" name="Line 18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148590" cy="48514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4CEF0F3" id="Line 180" o:spid="_x0000_s1026" style="position:absolute;flip:x y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8.8pt,15.4pt" to="40.5pt,5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">
                      <v:stroke endarrow="block"/>
                    </v:line>
                  </w:pict>
                </mc:Fallback>
              </mc:AlternateContent>
            </w:r>
            <w:r w:rsidR="00E22BF0" w:rsidRPr="00CF2730">
              <w:rPr>
                <w:smallCaps w:val="0"/>
                <w:sz w:val="20"/>
                <w:szCs w:val="22"/>
              </w:rPr>
              <w:t>John Doe</w:t>
            </w:r>
          </w:p>
        </w:tc>
        <w:tc>
          <w:tcPr>
            <w:tcW w:w="1229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624487E" w14:textId="1E62E355" w:rsidR="00E22BF0" w:rsidRPr="00CF2730" w:rsidRDefault="002379C5" w:rsidP="00376FBB">
            <w:pPr>
              <w:rPr>
                <w:smallCaps w:val="0"/>
                <w:sz w:val="20"/>
                <w:szCs w:val="22"/>
              </w:rPr>
            </w:pPr>
            <w:r>
              <w:rPr>
                <w:smallCaps w:val="0"/>
                <w:noProof/>
                <w:sz w:val="20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 wp14:anchorId="3088D4F0" wp14:editId="6D137455">
                      <wp:simplePos x="0" y="0"/>
                      <wp:positionH relativeFrom="column">
                        <wp:posOffset>254000</wp:posOffset>
                      </wp:positionH>
                      <wp:positionV relativeFrom="paragraph">
                        <wp:posOffset>241300</wp:posOffset>
                      </wp:positionV>
                      <wp:extent cx="370205" cy="548640"/>
                      <wp:effectExtent l="51435" t="45085" r="6985" b="6350"/>
                      <wp:wrapNone/>
                      <wp:docPr id="1852079114" name="Line 18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370205" cy="54864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110F380" id="Line 181" o:spid="_x0000_s1026" style="position:absolute;flip:x y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pt,19pt" to="49.15pt,6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">
                      <v:stroke endarrow="block"/>
                    </v:line>
                  </w:pict>
                </mc:Fallback>
              </mc:AlternateContent>
            </w:r>
            <w:r>
              <w:rPr>
                <w:smallCaps w:val="0"/>
                <w:noProof/>
                <w:sz w:val="20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3632" behindDoc="0" locked="0" layoutInCell="1" allowOverlap="1" wp14:anchorId="0C5DC61F" wp14:editId="57D346EC">
                      <wp:simplePos x="0" y="0"/>
                      <wp:positionH relativeFrom="column">
                        <wp:posOffset>630555</wp:posOffset>
                      </wp:positionH>
                      <wp:positionV relativeFrom="paragraph">
                        <wp:posOffset>236220</wp:posOffset>
                      </wp:positionV>
                      <wp:extent cx="731520" cy="548640"/>
                      <wp:effectExtent l="8890" t="49530" r="50165" b="11430"/>
                      <wp:wrapNone/>
                      <wp:docPr id="1805192097" name="Line 17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731520" cy="54864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1A77F81" id="Line 179" o:spid="_x0000_s1026" style="position:absolute;flip:y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9.65pt,18.6pt" to="107.25pt,6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">
                      <v:stroke endarrow="block"/>
                    </v:line>
                  </w:pict>
                </mc:Fallback>
              </mc:AlternateContent>
            </w:r>
            <w:r w:rsidR="00E22BF0" w:rsidRPr="00CF2730">
              <w:rPr>
                <w:smallCaps w:val="0"/>
                <w:sz w:val="20"/>
                <w:szCs w:val="22"/>
              </w:rPr>
              <w:t>A</w:t>
            </w:r>
            <w:r w:rsidR="000606AA" w:rsidRPr="00CF2730">
              <w:rPr>
                <w:smallCaps w:val="0"/>
                <w:sz w:val="20"/>
                <w:szCs w:val="22"/>
              </w:rPr>
              <w:t>JG</w:t>
            </w:r>
            <w:r w:rsidR="00E22BF0" w:rsidRPr="00CF2730">
              <w:rPr>
                <w:smallCaps w:val="0"/>
                <w:sz w:val="20"/>
                <w:szCs w:val="22"/>
              </w:rPr>
              <w:t>-1</w:t>
            </w:r>
          </w:p>
        </w:tc>
        <w:tc>
          <w:tcPr>
            <w:tcW w:w="1229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8FDF97D" w14:textId="040A4869" w:rsidR="00E22BF0" w:rsidRPr="00CF2730" w:rsidRDefault="002379C5" w:rsidP="00376FBB">
            <w:pPr>
              <w:rPr>
                <w:smallCaps w:val="0"/>
                <w:sz w:val="20"/>
                <w:szCs w:val="22"/>
              </w:rPr>
            </w:pPr>
            <w:r>
              <w:rPr>
                <w:smallCaps w:val="0"/>
                <w:noProof/>
                <w:sz w:val="20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1584" behindDoc="0" locked="0" layoutInCell="1" allowOverlap="1" wp14:anchorId="048638F4" wp14:editId="0DD373B3">
                      <wp:simplePos x="0" y="0"/>
                      <wp:positionH relativeFrom="column">
                        <wp:posOffset>501650</wp:posOffset>
                      </wp:positionH>
                      <wp:positionV relativeFrom="paragraph">
                        <wp:posOffset>206375</wp:posOffset>
                      </wp:positionV>
                      <wp:extent cx="482600" cy="1521460"/>
                      <wp:effectExtent l="12700" t="29210" r="57150" b="11430"/>
                      <wp:wrapNone/>
                      <wp:docPr id="1647113925" name="Line 1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482600" cy="152146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A00CF0E" id="Line 177" o:spid="_x0000_s1026" style="position:absolute;flip:y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9.5pt,16.25pt" to="77.5pt,13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">
                      <v:stroke endarrow="block"/>
                    </v:line>
                  </w:pict>
                </mc:Fallback>
              </mc:AlternateContent>
            </w:r>
            <w:r>
              <w:rPr>
                <w:smallCaps w:val="0"/>
                <w:noProof/>
                <w:sz w:val="20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2608" behindDoc="0" locked="0" layoutInCell="1" allowOverlap="1" wp14:anchorId="2C43AA21" wp14:editId="0E9D10C0">
                      <wp:simplePos x="0" y="0"/>
                      <wp:positionH relativeFrom="column">
                        <wp:posOffset>508635</wp:posOffset>
                      </wp:positionH>
                      <wp:positionV relativeFrom="paragraph">
                        <wp:posOffset>226060</wp:posOffset>
                      </wp:positionV>
                      <wp:extent cx="1020445" cy="1499235"/>
                      <wp:effectExtent l="10160" t="48895" r="55245" b="13970"/>
                      <wp:wrapNone/>
                      <wp:docPr id="1337483878" name="Line 1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020445" cy="1499235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8EAC10E" id="Line 178" o:spid="_x0000_s1026" style="position:absolute;flip:y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0.05pt,17.8pt" to="120.4pt,13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">
                      <v:stroke endarrow="block"/>
                    </v:line>
                  </w:pict>
                </mc:Fallback>
              </mc:AlternateContent>
            </w:r>
            <w:r w:rsidR="00E22BF0" w:rsidRPr="00CF2730">
              <w:rPr>
                <w:smallCaps w:val="0"/>
                <w:sz w:val="20"/>
                <w:szCs w:val="22"/>
              </w:rPr>
              <w:t>555-555-5555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2592A04" w14:textId="77777777" w:rsidR="00E22BF0" w:rsidRPr="00CF2730" w:rsidRDefault="00E22BF0" w:rsidP="00376FBB">
            <w:pPr>
              <w:rPr>
                <w:smallCaps w:val="0"/>
                <w:sz w:val="20"/>
                <w:szCs w:val="22"/>
              </w:rPr>
            </w:pPr>
            <w:r w:rsidRPr="00CF2730">
              <w:rPr>
                <w:smallCaps w:val="0"/>
                <w:sz w:val="20"/>
                <w:szCs w:val="22"/>
              </w:rPr>
              <w:t>3</w:t>
            </w:r>
          </w:p>
        </w:tc>
        <w:tc>
          <w:tcPr>
            <w:tcW w:w="846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1ADD416" w14:textId="77777777" w:rsidR="00E22BF0" w:rsidRPr="00CF2730" w:rsidRDefault="00031216" w:rsidP="00376FBB">
            <w:pPr>
              <w:rPr>
                <w:smallCaps w:val="0"/>
                <w:sz w:val="20"/>
                <w:szCs w:val="22"/>
              </w:rPr>
            </w:pPr>
            <w:r w:rsidRPr="00CF2730">
              <w:rPr>
                <w:smallCaps w:val="0"/>
                <w:sz w:val="20"/>
                <w:szCs w:val="22"/>
              </w:rPr>
              <w:t>5</w:t>
            </w:r>
            <w:r w:rsidR="00E22BF0" w:rsidRPr="00CF2730">
              <w:rPr>
                <w:smallCaps w:val="0"/>
                <w:sz w:val="20"/>
                <w:szCs w:val="22"/>
              </w:rPr>
              <w:t>a(1)</w:t>
            </w:r>
          </w:p>
        </w:tc>
        <w:tc>
          <w:tcPr>
            <w:tcW w:w="854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4AE3AEA" w14:textId="2B07CAA7" w:rsidR="00E22BF0" w:rsidRPr="00CF2730" w:rsidRDefault="002379C5" w:rsidP="00376FBB">
            <w:pPr>
              <w:rPr>
                <w:smallCaps w:val="0"/>
                <w:sz w:val="20"/>
                <w:szCs w:val="22"/>
              </w:rPr>
            </w:pPr>
            <w:r>
              <w:rPr>
                <w:b/>
                <w:smallCaps w:val="0"/>
                <w:noProof/>
                <w:sz w:val="20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3AE28463" wp14:editId="491AFA79">
                      <wp:simplePos x="0" y="0"/>
                      <wp:positionH relativeFrom="column">
                        <wp:posOffset>167640</wp:posOffset>
                      </wp:positionH>
                      <wp:positionV relativeFrom="paragraph">
                        <wp:posOffset>208280</wp:posOffset>
                      </wp:positionV>
                      <wp:extent cx="4445" cy="980440"/>
                      <wp:effectExtent l="60325" t="21590" r="49530" b="7620"/>
                      <wp:wrapNone/>
                      <wp:docPr id="1780080702" name="Line 1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4445" cy="98044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7062366" id="Line 183" o:spid="_x0000_s1026" style="position:absolute;flip:x 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.2pt,16.4pt" to="13.55pt,9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">
                      <v:stroke endarrow="block"/>
                    </v:line>
                  </w:pict>
                </mc:Fallback>
              </mc:AlternateContent>
            </w:r>
            <w:r w:rsidR="00E22BF0" w:rsidRPr="00CF2730">
              <w:rPr>
                <w:smallCaps w:val="0"/>
                <w:sz w:val="20"/>
                <w:szCs w:val="22"/>
              </w:rPr>
              <w:t>E</w:t>
            </w:r>
          </w:p>
        </w:tc>
        <w:tc>
          <w:tcPr>
            <w:tcW w:w="3037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B170491" w14:textId="0F7AF414" w:rsidR="0078049D" w:rsidRPr="00CF2730" w:rsidRDefault="002379C5" w:rsidP="00376FBB">
            <w:pPr>
              <w:rPr>
                <w:smallCaps w:val="0"/>
                <w:sz w:val="20"/>
                <w:szCs w:val="22"/>
              </w:rPr>
            </w:pPr>
            <w:r>
              <w:rPr>
                <w:smallCaps w:val="0"/>
                <w:noProof/>
                <w:sz w:val="20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0560" behindDoc="0" locked="0" layoutInCell="1" allowOverlap="1" wp14:anchorId="1EFD9FFC" wp14:editId="0951501C">
                      <wp:simplePos x="0" y="0"/>
                      <wp:positionH relativeFrom="column">
                        <wp:posOffset>1074420</wp:posOffset>
                      </wp:positionH>
                      <wp:positionV relativeFrom="paragraph">
                        <wp:posOffset>219710</wp:posOffset>
                      </wp:positionV>
                      <wp:extent cx="405765" cy="2109470"/>
                      <wp:effectExtent l="61595" t="23495" r="8890" b="10160"/>
                      <wp:wrapNone/>
                      <wp:docPr id="210830972" name="Line 1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405765" cy="210947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4AF1FD8" id="Line 176" o:spid="_x0000_s1026" style="position:absolute;flip:x y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4.6pt,17.3pt" to="116.55pt,18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">
                      <v:stroke endarrow="block"/>
                    </v:line>
                  </w:pict>
                </mc:Fallback>
              </mc:AlternateContent>
            </w:r>
            <w:r w:rsidR="0078049D" w:rsidRPr="00CF2730">
              <w:rPr>
                <w:smallCaps w:val="0"/>
                <w:sz w:val="20"/>
                <w:szCs w:val="22"/>
              </w:rPr>
              <w:t>Order</w:t>
            </w:r>
            <w:r w:rsidR="00E22BF0" w:rsidRPr="00CF2730">
              <w:rPr>
                <w:smallCaps w:val="0"/>
                <w:sz w:val="20"/>
                <w:szCs w:val="22"/>
              </w:rPr>
              <w:t xml:space="preserve"> 10</w:t>
            </w:r>
            <w:r w:rsidR="0078049D" w:rsidRPr="00CF2730">
              <w:rPr>
                <w:smallCaps w:val="0"/>
                <w:sz w:val="20"/>
                <w:szCs w:val="22"/>
              </w:rPr>
              <w:t>0</w:t>
            </w:r>
            <w:r w:rsidR="00E22BF0" w:rsidRPr="00CF2730">
              <w:rPr>
                <w:smallCaps w:val="0"/>
                <w:sz w:val="20"/>
                <w:szCs w:val="22"/>
              </w:rPr>
              <w:t xml:space="preserve">0.36, Ch </w:t>
            </w:r>
            <w:r w:rsidR="00484045" w:rsidRPr="00CF2730">
              <w:rPr>
                <w:smallCaps w:val="0"/>
                <w:sz w:val="20"/>
                <w:szCs w:val="22"/>
              </w:rPr>
              <w:t>2,</w:t>
            </w:r>
            <w:r w:rsidR="00E22BF0" w:rsidRPr="00CF2730">
              <w:rPr>
                <w:smallCaps w:val="0"/>
                <w:sz w:val="20"/>
                <w:szCs w:val="22"/>
              </w:rPr>
              <w:t xml:space="preserve"> 1c </w:t>
            </w:r>
          </w:p>
          <w:p w14:paraId="0D16F530" w14:textId="77777777" w:rsidR="00E22BF0" w:rsidRPr="00CF2730" w:rsidRDefault="00E22BF0" w:rsidP="00376FBB">
            <w:pPr>
              <w:rPr>
                <w:smallCaps w:val="0"/>
                <w:sz w:val="20"/>
                <w:szCs w:val="22"/>
              </w:rPr>
            </w:pPr>
            <w:r w:rsidRPr="00CF2730">
              <w:rPr>
                <w:smallCaps w:val="0"/>
                <w:sz w:val="20"/>
                <w:szCs w:val="22"/>
              </w:rPr>
              <w:t xml:space="preserve">Use Active Voice.  </w:t>
            </w:r>
          </w:p>
        </w:tc>
        <w:tc>
          <w:tcPr>
            <w:tcW w:w="3034" w:type="dxa"/>
            <w:tcBorders>
              <w:bottom w:val="single" w:sz="4" w:space="0" w:color="auto"/>
            </w:tcBorders>
          </w:tcPr>
          <w:p w14:paraId="44C8E2FE" w14:textId="146A3CEA" w:rsidR="00E22BF0" w:rsidRPr="00CF2730" w:rsidRDefault="002379C5" w:rsidP="00CF2730">
            <w:pPr>
              <w:ind w:left="283"/>
              <w:rPr>
                <w:smallCaps w:val="0"/>
                <w:sz w:val="20"/>
                <w:szCs w:val="22"/>
              </w:rPr>
            </w:pPr>
            <w:r>
              <w:rPr>
                <w:smallCaps w:val="0"/>
                <w:noProof/>
                <w:sz w:val="20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02EF4E1C" wp14:editId="140B668F">
                      <wp:simplePos x="0" y="0"/>
                      <wp:positionH relativeFrom="column">
                        <wp:posOffset>46355</wp:posOffset>
                      </wp:positionH>
                      <wp:positionV relativeFrom="paragraph">
                        <wp:posOffset>156210</wp:posOffset>
                      </wp:positionV>
                      <wp:extent cx="786765" cy="520700"/>
                      <wp:effectExtent l="47625" t="55245" r="13335" b="5080"/>
                      <wp:wrapNone/>
                      <wp:docPr id="1647874559" name="Line 1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786765" cy="5207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B4647FE" id="Line 182" o:spid="_x0000_s1026" style="position:absolute;flip:x 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65pt,12.3pt" to="65.6pt,5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">
                      <v:stroke endarrow="block"/>
                    </v:line>
                  </w:pict>
                </mc:Fallback>
              </mc:AlternateContent>
            </w:r>
            <w:r w:rsidR="00E22BF0" w:rsidRPr="00CF2730">
              <w:rPr>
                <w:smallCaps w:val="0"/>
                <w:sz w:val="20"/>
                <w:szCs w:val="22"/>
              </w:rPr>
              <w:t>Restate, “Clancy wrote The Hunt for Red October.”</w:t>
            </w:r>
          </w:p>
        </w:tc>
        <w:tc>
          <w:tcPr>
            <w:tcW w:w="1799" w:type="dxa"/>
            <w:tcBorders>
              <w:bottom w:val="single" w:sz="4" w:space="0" w:color="auto"/>
            </w:tcBorders>
            <w:shd w:val="clear" w:color="auto" w:fill="F3F3F3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9B8F8B9" w14:textId="54BBC201" w:rsidR="00E22BF0" w:rsidRPr="00CF2730" w:rsidRDefault="002379C5" w:rsidP="00376FBB">
            <w:pPr>
              <w:rPr>
                <w:smallCaps w:val="0"/>
                <w:sz w:val="20"/>
                <w:szCs w:val="22"/>
              </w:rPr>
            </w:pPr>
            <w:r>
              <w:rPr>
                <w:smallCaps w:val="0"/>
                <w:noProof/>
                <w:sz w:val="20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31942732" wp14:editId="017A87E3">
                      <wp:simplePos x="0" y="0"/>
                      <wp:positionH relativeFrom="column">
                        <wp:posOffset>208915</wp:posOffset>
                      </wp:positionH>
                      <wp:positionV relativeFrom="paragraph">
                        <wp:posOffset>144780</wp:posOffset>
                      </wp:positionV>
                      <wp:extent cx="211455" cy="2088515"/>
                      <wp:effectExtent l="12700" t="24765" r="61595" b="10795"/>
                      <wp:wrapNone/>
                      <wp:docPr id="330268831" name="Line 1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11455" cy="2088515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CD3EDC9" id="Line 186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.45pt,11.4pt" to="33.1pt,17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">
                      <v:stroke endarrow="block"/>
                    </v:line>
                  </w:pict>
                </mc:Fallback>
              </mc:AlternateContent>
            </w:r>
          </w:p>
        </w:tc>
      </w:tr>
    </w:tbl>
    <w:p w14:paraId="18F65144" w14:textId="77777777" w:rsidR="005603A9" w:rsidRPr="006331D3" w:rsidRDefault="005603A9" w:rsidP="005603A9">
      <w:pPr>
        <w:rPr>
          <w:smallCaps w:val="0"/>
          <w:sz w:val="24"/>
        </w:rPr>
      </w:pPr>
    </w:p>
    <w:p w14:paraId="3C98596C" w14:textId="6529737F" w:rsidR="00656248" w:rsidRPr="006331D3" w:rsidRDefault="002379C5">
      <w:pPr>
        <w:rPr>
          <w:smallCaps w:val="0"/>
          <w:sz w:val="24"/>
        </w:rPr>
      </w:pPr>
      <w:r>
        <w:rPr>
          <w:smallCaps w:val="0"/>
          <w:noProof/>
          <w:sz w:val="24"/>
        </w:rPr>
        <mc:AlternateContent>
          <mc:Choice Requires="wps">
            <w:drawing>
              <wp:anchor distT="0" distB="0" distL="114300" distR="114300" simplePos="0" relativeHeight="251663872" behindDoc="1" locked="0" layoutInCell="1" allowOverlap="1" wp14:anchorId="1BB0644A" wp14:editId="7EF7028A">
                <wp:simplePos x="0" y="0"/>
                <wp:positionH relativeFrom="column">
                  <wp:posOffset>6087110</wp:posOffset>
                </wp:positionH>
                <wp:positionV relativeFrom="paragraph">
                  <wp:posOffset>163830</wp:posOffset>
                </wp:positionV>
                <wp:extent cx="2057400" cy="1313180"/>
                <wp:effectExtent l="10160" t="12065" r="8890" b="8255"/>
                <wp:wrapNone/>
                <wp:docPr id="1005501245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1313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B8AA5B" w14:textId="77777777" w:rsidR="00513F71" w:rsidRPr="001B03AD" w:rsidRDefault="00513F71" w:rsidP="00513F71">
                            <w:pPr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</w:pPr>
                            <w:r w:rsidRPr="001B03AD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>Please make clear your recommended change and proposed rewrite.  When suggesting new wording, use quotation marks and make sure it</w:t>
                            </w:r>
                            <w:r w:rsidR="006D189E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 xml:space="preserve"> i</w:t>
                            </w:r>
                            <w:r w:rsidRPr="001B03AD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>s clear what text you intend to replace.  In this case, the ellipse implies the beginni</w:t>
                            </w:r>
                            <w:r w:rsidR="00E965E4" w:rsidRPr="001B03AD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>ng of the original title is 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B0644A" id="_x0000_t202" coordsize="21600,21600" o:spt="202" path="m,l,21600r21600,l21600,xe">
                <v:stroke joinstyle="miter"/>
                <v:path gradientshapeok="t" o:connecttype="rect"/>
              </v:shapetype>
              <v:shape id="Text Box 36" o:spid="_x0000_s1026" type="#_x0000_t202" style="position:absolute;margin-left:479.3pt;margin-top:12.9pt;width:162pt;height:103.4pt;z-index:-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">
                <v:textbox>
                  <w:txbxContent>
                    <w:p w14:paraId="5AB8AA5B" w14:textId="77777777" w:rsidR="00513F71" w:rsidRPr="001B03AD" w:rsidRDefault="00513F71" w:rsidP="00513F71">
                      <w:pPr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</w:pPr>
                      <w:r w:rsidRPr="001B03AD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>Please make clear your recommended change and proposed rewrite.  When suggesting new wording, use quotation marks and make sure it</w:t>
                      </w:r>
                      <w:r w:rsidR="006D189E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 xml:space="preserve"> i</w:t>
                      </w:r>
                      <w:r w:rsidRPr="001B03AD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>s clear what text you intend to replace.  In this case, the ellipse implies the beginni</w:t>
                      </w:r>
                      <w:r w:rsidR="00E965E4" w:rsidRPr="001B03AD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>ng of the original title is ok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smallCaps w:val="0"/>
          <w:noProof/>
          <w:sz w:val="24"/>
        </w:rPr>
        <mc:AlternateContent>
          <mc:Choice Requires="wps">
            <w:drawing>
              <wp:anchor distT="0" distB="0" distL="114300" distR="114300" simplePos="0" relativeHeight="251664896" behindDoc="1" locked="0" layoutInCell="1" allowOverlap="1" wp14:anchorId="59041B0F" wp14:editId="1C343E0B">
                <wp:simplePos x="0" y="0"/>
                <wp:positionH relativeFrom="column">
                  <wp:posOffset>2933065</wp:posOffset>
                </wp:positionH>
                <wp:positionV relativeFrom="paragraph">
                  <wp:posOffset>679450</wp:posOffset>
                </wp:positionV>
                <wp:extent cx="2057400" cy="2615565"/>
                <wp:effectExtent l="8890" t="13335" r="10160" b="9525"/>
                <wp:wrapNone/>
                <wp:docPr id="1876379655" name="Text Box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2615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AA4FBE" w14:textId="77777777" w:rsidR="00F6546A" w:rsidRPr="001B03AD" w:rsidRDefault="00E965E4" w:rsidP="00F6546A">
                            <w:pPr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</w:pPr>
                            <w:r w:rsidRPr="001B03AD">
                              <w:rPr>
                                <w:rFonts w:ascii="Times New (W1)" w:hAnsi="Times New (W1)"/>
                                <w:b/>
                                <w:smallCaps w:val="0"/>
                                <w:sz w:val="20"/>
                                <w:szCs w:val="20"/>
                              </w:rPr>
                              <w:t>Conceptual</w:t>
                            </w:r>
                            <w:r w:rsidR="006D189E">
                              <w:rPr>
                                <w:rFonts w:ascii="Times New (W1)" w:hAnsi="Times New (W1)"/>
                                <w:b/>
                                <w:smallCaps w:val="0"/>
                                <w:sz w:val="20"/>
                                <w:szCs w:val="20"/>
                              </w:rPr>
                              <w:t xml:space="preserve"> (C)</w:t>
                            </w:r>
                            <w:r w:rsidRPr="001B03AD">
                              <w:rPr>
                                <w:rFonts w:ascii="Times New (W1)" w:hAnsi="Times New (W1)"/>
                                <w:b/>
                                <w:smallCaps w:val="0"/>
                                <w:sz w:val="20"/>
                                <w:szCs w:val="20"/>
                              </w:rPr>
                              <w:t>:</w:t>
                            </w:r>
                            <w:r w:rsidRPr="001B03AD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6D189E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>If y</w:t>
                            </w:r>
                            <w:r w:rsidRPr="001B03AD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>ou d</w:t>
                            </w:r>
                            <w:r w:rsidR="006D189E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>isagree with the intent of what i</w:t>
                            </w:r>
                            <w:r w:rsidRPr="001B03AD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 xml:space="preserve">s </w:t>
                            </w:r>
                            <w:r w:rsidR="006D189E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>stated</w:t>
                            </w:r>
                            <w:r w:rsidRPr="001B03AD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 xml:space="preserve"> or implied or, you believe </w:t>
                            </w:r>
                            <w:r w:rsidR="000606AA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 xml:space="preserve">the </w:t>
                            </w:r>
                            <w:r w:rsidR="00835A44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>author</w:t>
                            </w:r>
                            <w:r w:rsidR="000606AA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 xml:space="preserve"> omitted </w:t>
                            </w:r>
                            <w:r w:rsidRPr="001B03AD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>an important concept.</w:t>
                            </w:r>
                          </w:p>
                          <w:p w14:paraId="48C2160C" w14:textId="77777777" w:rsidR="00E965E4" w:rsidRPr="001B03AD" w:rsidRDefault="00E965E4" w:rsidP="00F6546A">
                            <w:pPr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</w:pPr>
                            <w:r w:rsidRPr="001B03AD">
                              <w:rPr>
                                <w:rFonts w:ascii="Times New (W1)" w:hAnsi="Times New (W1)"/>
                                <w:b/>
                                <w:smallCaps w:val="0"/>
                                <w:sz w:val="20"/>
                                <w:szCs w:val="20"/>
                              </w:rPr>
                              <w:t>Editorial</w:t>
                            </w:r>
                            <w:r w:rsidR="006D189E">
                              <w:rPr>
                                <w:rFonts w:ascii="Times New (W1)" w:hAnsi="Times New (W1)"/>
                                <w:b/>
                                <w:smallCaps w:val="0"/>
                                <w:sz w:val="20"/>
                                <w:szCs w:val="20"/>
                              </w:rPr>
                              <w:t xml:space="preserve"> (E)</w:t>
                            </w:r>
                            <w:r w:rsidRPr="001B03AD">
                              <w:rPr>
                                <w:rFonts w:ascii="Times New (W1)" w:hAnsi="Times New (W1)"/>
                                <w:b/>
                                <w:smallCaps w:val="0"/>
                                <w:sz w:val="20"/>
                                <w:szCs w:val="20"/>
                              </w:rPr>
                              <w:t>:</w:t>
                            </w:r>
                            <w:r w:rsidRPr="001B03AD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 xml:space="preserve">  You agree with the intent but believe the wording is unclear, ambiguous, or of the wrong tone.</w:t>
                            </w:r>
                          </w:p>
                          <w:p w14:paraId="58D4A505" w14:textId="77777777" w:rsidR="00E965E4" w:rsidRPr="001B03AD" w:rsidRDefault="00E965E4" w:rsidP="00F6546A">
                            <w:pPr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</w:pPr>
                            <w:r w:rsidRPr="001B03AD">
                              <w:rPr>
                                <w:rFonts w:ascii="Times New (W1)" w:hAnsi="Times New (W1)"/>
                                <w:b/>
                                <w:smallCaps w:val="0"/>
                                <w:sz w:val="20"/>
                                <w:szCs w:val="20"/>
                              </w:rPr>
                              <w:t>Format</w:t>
                            </w:r>
                            <w:r w:rsidR="006D189E">
                              <w:rPr>
                                <w:rFonts w:ascii="Times New (W1)" w:hAnsi="Times New (W1)"/>
                                <w:b/>
                                <w:smallCaps w:val="0"/>
                                <w:sz w:val="20"/>
                                <w:szCs w:val="20"/>
                              </w:rPr>
                              <w:t xml:space="preserve"> (F)</w:t>
                            </w:r>
                            <w:r w:rsidRPr="001B03AD">
                              <w:rPr>
                                <w:rFonts w:ascii="Times New (W1)" w:hAnsi="Times New (W1)"/>
                                <w:b/>
                                <w:smallCaps w:val="0"/>
                                <w:sz w:val="20"/>
                                <w:szCs w:val="20"/>
                              </w:rPr>
                              <w:t>:</w:t>
                            </w:r>
                            <w:r w:rsidRPr="001B03AD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 xml:space="preserve">  Comment on </w:t>
                            </w:r>
                            <w:r w:rsidR="00D4707F" w:rsidRPr="001B03AD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>layout, organization,</w:t>
                            </w:r>
                            <w:r w:rsidRPr="001B03AD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 xml:space="preserve"> and other format issues that are solely the responsibility of the authors.  There is no need to identify deviations from the standard order format, typos or common spelling errors.  The</w:t>
                            </w:r>
                            <w:r w:rsidR="00D8636C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 xml:space="preserve"> OPR will correct them during the review of</w:t>
                            </w:r>
                            <w:r w:rsidRPr="001B03AD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 xml:space="preserve"> this order. </w:t>
                            </w:r>
                          </w:p>
                          <w:p w14:paraId="70CBA8C6" w14:textId="77777777" w:rsidR="00F6546A" w:rsidRPr="001B03AD" w:rsidRDefault="00F6546A" w:rsidP="00F6546A">
                            <w:pPr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</w:pPr>
                            <w:r w:rsidRPr="001B03AD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041B0F" id="Text Box 110" o:spid="_x0000_s1027" type="#_x0000_t202" style="position:absolute;margin-left:230.95pt;margin-top:53.5pt;width:162pt;height:205.95pt;z-index:-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">
                <v:textbox>
                  <w:txbxContent>
                    <w:p w14:paraId="48AA4FBE" w14:textId="77777777" w:rsidR="00F6546A" w:rsidRPr="001B03AD" w:rsidRDefault="00E965E4" w:rsidP="00F6546A">
                      <w:pPr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</w:pPr>
                      <w:r w:rsidRPr="001B03AD">
                        <w:rPr>
                          <w:rFonts w:ascii="Times New (W1)" w:hAnsi="Times New (W1)"/>
                          <w:b/>
                          <w:smallCaps w:val="0"/>
                          <w:sz w:val="20"/>
                          <w:szCs w:val="20"/>
                        </w:rPr>
                        <w:t>Conceptual</w:t>
                      </w:r>
                      <w:r w:rsidR="006D189E">
                        <w:rPr>
                          <w:rFonts w:ascii="Times New (W1)" w:hAnsi="Times New (W1)"/>
                          <w:b/>
                          <w:smallCaps w:val="0"/>
                          <w:sz w:val="20"/>
                          <w:szCs w:val="20"/>
                        </w:rPr>
                        <w:t xml:space="preserve"> (C)</w:t>
                      </w:r>
                      <w:r w:rsidRPr="001B03AD">
                        <w:rPr>
                          <w:rFonts w:ascii="Times New (W1)" w:hAnsi="Times New (W1)"/>
                          <w:b/>
                          <w:smallCaps w:val="0"/>
                          <w:sz w:val="20"/>
                          <w:szCs w:val="20"/>
                        </w:rPr>
                        <w:t>:</w:t>
                      </w:r>
                      <w:r w:rsidRPr="001B03AD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 xml:space="preserve">  </w:t>
                      </w:r>
                      <w:r w:rsidR="006D189E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>If y</w:t>
                      </w:r>
                      <w:r w:rsidRPr="001B03AD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>ou d</w:t>
                      </w:r>
                      <w:r w:rsidR="006D189E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>isagree with the intent of what i</w:t>
                      </w:r>
                      <w:r w:rsidRPr="001B03AD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 xml:space="preserve">s </w:t>
                      </w:r>
                      <w:r w:rsidR="006D189E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>stated</w:t>
                      </w:r>
                      <w:r w:rsidRPr="001B03AD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 xml:space="preserve"> or implied or, you believe </w:t>
                      </w:r>
                      <w:r w:rsidR="000606AA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 xml:space="preserve">the </w:t>
                      </w:r>
                      <w:r w:rsidR="00835A44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>author</w:t>
                      </w:r>
                      <w:r w:rsidR="000606AA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 xml:space="preserve"> omitted </w:t>
                      </w:r>
                      <w:r w:rsidRPr="001B03AD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>an important concept.</w:t>
                      </w:r>
                    </w:p>
                    <w:p w14:paraId="48C2160C" w14:textId="77777777" w:rsidR="00E965E4" w:rsidRPr="001B03AD" w:rsidRDefault="00E965E4" w:rsidP="00F6546A">
                      <w:pPr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</w:pPr>
                      <w:r w:rsidRPr="001B03AD">
                        <w:rPr>
                          <w:rFonts w:ascii="Times New (W1)" w:hAnsi="Times New (W1)"/>
                          <w:b/>
                          <w:smallCaps w:val="0"/>
                          <w:sz w:val="20"/>
                          <w:szCs w:val="20"/>
                        </w:rPr>
                        <w:t>Editorial</w:t>
                      </w:r>
                      <w:r w:rsidR="006D189E">
                        <w:rPr>
                          <w:rFonts w:ascii="Times New (W1)" w:hAnsi="Times New (W1)"/>
                          <w:b/>
                          <w:smallCaps w:val="0"/>
                          <w:sz w:val="20"/>
                          <w:szCs w:val="20"/>
                        </w:rPr>
                        <w:t xml:space="preserve"> (E)</w:t>
                      </w:r>
                      <w:r w:rsidRPr="001B03AD">
                        <w:rPr>
                          <w:rFonts w:ascii="Times New (W1)" w:hAnsi="Times New (W1)"/>
                          <w:b/>
                          <w:smallCaps w:val="0"/>
                          <w:sz w:val="20"/>
                          <w:szCs w:val="20"/>
                        </w:rPr>
                        <w:t>:</w:t>
                      </w:r>
                      <w:r w:rsidRPr="001B03AD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 xml:space="preserve">  You agree with the intent but believe the wording is unclear, ambiguous, or of the wrong tone.</w:t>
                      </w:r>
                    </w:p>
                    <w:p w14:paraId="58D4A505" w14:textId="77777777" w:rsidR="00E965E4" w:rsidRPr="001B03AD" w:rsidRDefault="00E965E4" w:rsidP="00F6546A">
                      <w:pPr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</w:pPr>
                      <w:r w:rsidRPr="001B03AD">
                        <w:rPr>
                          <w:rFonts w:ascii="Times New (W1)" w:hAnsi="Times New (W1)"/>
                          <w:b/>
                          <w:smallCaps w:val="0"/>
                          <w:sz w:val="20"/>
                          <w:szCs w:val="20"/>
                        </w:rPr>
                        <w:t>Format</w:t>
                      </w:r>
                      <w:r w:rsidR="006D189E">
                        <w:rPr>
                          <w:rFonts w:ascii="Times New (W1)" w:hAnsi="Times New (W1)"/>
                          <w:b/>
                          <w:smallCaps w:val="0"/>
                          <w:sz w:val="20"/>
                          <w:szCs w:val="20"/>
                        </w:rPr>
                        <w:t xml:space="preserve"> (F)</w:t>
                      </w:r>
                      <w:r w:rsidRPr="001B03AD">
                        <w:rPr>
                          <w:rFonts w:ascii="Times New (W1)" w:hAnsi="Times New (W1)"/>
                          <w:b/>
                          <w:smallCaps w:val="0"/>
                          <w:sz w:val="20"/>
                          <w:szCs w:val="20"/>
                        </w:rPr>
                        <w:t>:</w:t>
                      </w:r>
                      <w:r w:rsidRPr="001B03AD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 xml:space="preserve">  Comment on </w:t>
                      </w:r>
                      <w:r w:rsidR="00D4707F" w:rsidRPr="001B03AD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>layout, organization,</w:t>
                      </w:r>
                      <w:r w:rsidRPr="001B03AD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 xml:space="preserve"> and other format issues that are solely the responsibility of the authors.  There is no need to identify deviations from the standard order format, typos or common spelling errors.  The</w:t>
                      </w:r>
                      <w:r w:rsidR="00D8636C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 xml:space="preserve"> OPR will correct them during the review of</w:t>
                      </w:r>
                      <w:r w:rsidRPr="001B03AD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 xml:space="preserve"> this order. </w:t>
                      </w:r>
                    </w:p>
                    <w:p w14:paraId="70CBA8C6" w14:textId="77777777" w:rsidR="00F6546A" w:rsidRPr="001B03AD" w:rsidRDefault="00F6546A" w:rsidP="00F6546A">
                      <w:pPr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</w:pPr>
                      <w:r w:rsidRPr="001B03AD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smallCaps w:val="0"/>
          <w:noProof/>
          <w:sz w:val="24"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0D8F06CA" wp14:editId="2397993C">
                <wp:simplePos x="0" y="0"/>
                <wp:positionH relativeFrom="column">
                  <wp:posOffset>1261745</wp:posOffset>
                </wp:positionH>
                <wp:positionV relativeFrom="paragraph">
                  <wp:posOffset>264795</wp:posOffset>
                </wp:positionV>
                <wp:extent cx="1051560" cy="731520"/>
                <wp:effectExtent l="13970" t="8255" r="10795" b="12700"/>
                <wp:wrapNone/>
                <wp:docPr id="179824531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1560" cy="731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ECBAD4" w14:textId="77777777" w:rsidR="006E2C1E" w:rsidRPr="001B03AD" w:rsidRDefault="005659B7" w:rsidP="00831B14">
                            <w:pPr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 xml:space="preserve">Review must enter </w:t>
                            </w:r>
                            <w:r w:rsidR="000606AA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>their Org</w:t>
                            </w:r>
                            <w:r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 xml:space="preserve"> Routing# and </w:t>
                            </w:r>
                            <w:r w:rsidR="006E2C1E" w:rsidRPr="001B03AD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>phone numbe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8F06CA" id="Text Box 9" o:spid="_x0000_s1028" type="#_x0000_t202" style="position:absolute;margin-left:99.35pt;margin-top:20.85pt;width:82.8pt;height:57.6pt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">
                <v:textbox>
                  <w:txbxContent>
                    <w:p w14:paraId="10ECBAD4" w14:textId="77777777" w:rsidR="006E2C1E" w:rsidRPr="001B03AD" w:rsidRDefault="005659B7" w:rsidP="00831B14">
                      <w:pPr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</w:pPr>
                      <w:r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 xml:space="preserve">Review must enter </w:t>
                      </w:r>
                      <w:r w:rsidR="000606AA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>their Org</w:t>
                      </w:r>
                      <w:r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 xml:space="preserve"> Routing# and </w:t>
                      </w:r>
                      <w:r w:rsidR="006E2C1E" w:rsidRPr="001B03AD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>phone number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smallCaps w:val="0"/>
          <w:noProof/>
          <w:sz w:val="24"/>
        </w:rPr>
        <mc:AlternateContent>
          <mc:Choice Requires="wps">
            <w:drawing>
              <wp:anchor distT="0" distB="0" distL="114300" distR="114300" simplePos="0" relativeHeight="251665920" behindDoc="1" locked="0" layoutInCell="1" allowOverlap="1" wp14:anchorId="43041BEB" wp14:editId="532B450F">
                <wp:simplePos x="0" y="0"/>
                <wp:positionH relativeFrom="column">
                  <wp:posOffset>7766685</wp:posOffset>
                </wp:positionH>
                <wp:positionV relativeFrom="paragraph">
                  <wp:posOffset>1724025</wp:posOffset>
                </wp:positionV>
                <wp:extent cx="1371600" cy="1554480"/>
                <wp:effectExtent l="13335" t="10160" r="5715" b="6985"/>
                <wp:wrapNone/>
                <wp:docPr id="802558823" name="Text Box 1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554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DC4C30" w14:textId="77777777" w:rsidR="000726CE" w:rsidRDefault="000726CE" w:rsidP="000726CE">
                            <w:pPr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</w:pPr>
                            <w:r w:rsidRPr="004A343A">
                              <w:rPr>
                                <w:rFonts w:ascii="Times New (W1)" w:hAnsi="Times New (W1)"/>
                                <w:b/>
                                <w:smallCaps w:val="0"/>
                                <w:sz w:val="20"/>
                                <w:szCs w:val="20"/>
                              </w:rPr>
                              <w:t xml:space="preserve">OPR </w:t>
                            </w:r>
                            <w:r w:rsidR="00C82518" w:rsidRPr="004A343A">
                              <w:rPr>
                                <w:rFonts w:ascii="Times New (W1)" w:hAnsi="Times New (W1)"/>
                                <w:b/>
                                <w:smallCaps w:val="0"/>
                                <w:sz w:val="20"/>
                                <w:szCs w:val="20"/>
                              </w:rPr>
                              <w:t xml:space="preserve">USE </w:t>
                            </w:r>
                            <w:r w:rsidRPr="004A343A">
                              <w:rPr>
                                <w:rFonts w:ascii="Times New (W1)" w:hAnsi="Times New (W1)"/>
                                <w:b/>
                                <w:smallCaps w:val="0"/>
                                <w:sz w:val="20"/>
                                <w:szCs w:val="20"/>
                              </w:rPr>
                              <w:t>ONLY</w:t>
                            </w:r>
                            <w:r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 xml:space="preserve"> How did you resolve the Review’s Comments and Recommendation? </w:t>
                            </w:r>
                          </w:p>
                          <w:p w14:paraId="5A63C2EC" w14:textId="77777777" w:rsidR="000726CE" w:rsidRDefault="000726CE" w:rsidP="000726CE">
                            <w:pPr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</w:pPr>
                          </w:p>
                          <w:p w14:paraId="4039D0BE" w14:textId="77777777" w:rsidR="000726CE" w:rsidRPr="001B03AD" w:rsidRDefault="000726CE" w:rsidP="000726CE">
                            <w:pPr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>If you are not the OPR</w:t>
                            </w:r>
                            <w:r w:rsidR="000606AA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>,</w:t>
                            </w:r>
                            <w:r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 xml:space="preserve"> do not make comments in this column.</w:t>
                            </w:r>
                          </w:p>
                          <w:p w14:paraId="0509F047" w14:textId="77777777" w:rsidR="000726CE" w:rsidRPr="001B03AD" w:rsidRDefault="000726CE" w:rsidP="000726CE">
                            <w:pPr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</w:pPr>
                            <w:r w:rsidRPr="001B03AD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041BEB" id="Text Box 185" o:spid="_x0000_s1029" type="#_x0000_t202" style="position:absolute;margin-left:611.55pt;margin-top:135.75pt;width:108pt;height:122.4pt;z-index:-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">
                <v:textbox>
                  <w:txbxContent>
                    <w:p w14:paraId="6CDC4C30" w14:textId="77777777" w:rsidR="000726CE" w:rsidRDefault="000726CE" w:rsidP="000726CE">
                      <w:pPr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</w:pPr>
                      <w:r w:rsidRPr="004A343A">
                        <w:rPr>
                          <w:rFonts w:ascii="Times New (W1)" w:hAnsi="Times New (W1)"/>
                          <w:b/>
                          <w:smallCaps w:val="0"/>
                          <w:sz w:val="20"/>
                          <w:szCs w:val="20"/>
                        </w:rPr>
                        <w:t xml:space="preserve">OPR </w:t>
                      </w:r>
                      <w:r w:rsidR="00C82518" w:rsidRPr="004A343A">
                        <w:rPr>
                          <w:rFonts w:ascii="Times New (W1)" w:hAnsi="Times New (W1)"/>
                          <w:b/>
                          <w:smallCaps w:val="0"/>
                          <w:sz w:val="20"/>
                          <w:szCs w:val="20"/>
                        </w:rPr>
                        <w:t xml:space="preserve">USE </w:t>
                      </w:r>
                      <w:r w:rsidRPr="004A343A">
                        <w:rPr>
                          <w:rFonts w:ascii="Times New (W1)" w:hAnsi="Times New (W1)"/>
                          <w:b/>
                          <w:smallCaps w:val="0"/>
                          <w:sz w:val="20"/>
                          <w:szCs w:val="20"/>
                        </w:rPr>
                        <w:t>ONLY</w:t>
                      </w:r>
                      <w:r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 xml:space="preserve"> How did you resolve the Review’s Comments and Recommendation? </w:t>
                      </w:r>
                    </w:p>
                    <w:p w14:paraId="5A63C2EC" w14:textId="77777777" w:rsidR="000726CE" w:rsidRDefault="000726CE" w:rsidP="000726CE">
                      <w:pPr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</w:pPr>
                    </w:p>
                    <w:p w14:paraId="4039D0BE" w14:textId="77777777" w:rsidR="000726CE" w:rsidRPr="001B03AD" w:rsidRDefault="000726CE" w:rsidP="000726CE">
                      <w:pPr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</w:pPr>
                      <w:r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>If you are not the OPR</w:t>
                      </w:r>
                      <w:r w:rsidR="000606AA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>,</w:t>
                      </w:r>
                      <w:r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 xml:space="preserve"> do not make comments in this column.</w:t>
                      </w:r>
                    </w:p>
                    <w:p w14:paraId="0509F047" w14:textId="77777777" w:rsidR="000726CE" w:rsidRPr="001B03AD" w:rsidRDefault="000726CE" w:rsidP="000726CE">
                      <w:pPr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</w:pPr>
                      <w:r w:rsidRPr="001B03AD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0FAFEA7B" wp14:editId="1E904877">
                <wp:simplePos x="0" y="0"/>
                <wp:positionH relativeFrom="column">
                  <wp:posOffset>5080</wp:posOffset>
                </wp:positionH>
                <wp:positionV relativeFrom="paragraph">
                  <wp:posOffset>161925</wp:posOffset>
                </wp:positionV>
                <wp:extent cx="1143000" cy="914400"/>
                <wp:effectExtent l="5080" t="10160" r="13970" b="8890"/>
                <wp:wrapNone/>
                <wp:docPr id="21089125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33DFD2" w14:textId="77777777" w:rsidR="006E2C1E" w:rsidRPr="001B03AD" w:rsidRDefault="006E2C1E" w:rsidP="00831B14">
                            <w:pPr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</w:pPr>
                            <w:r w:rsidRPr="001B03AD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>The Reviewer is the person making the Comment and the Recommended Chang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AFEA7B" id="Text Box 2" o:spid="_x0000_s1030" type="#_x0000_t202" style="position:absolute;margin-left:.4pt;margin-top:12.75pt;width:90pt;height:1in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">
                <v:textbox>
                  <w:txbxContent>
                    <w:p w14:paraId="4633DFD2" w14:textId="77777777" w:rsidR="006E2C1E" w:rsidRPr="001B03AD" w:rsidRDefault="006E2C1E" w:rsidP="00831B14">
                      <w:pPr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</w:pPr>
                      <w:r w:rsidRPr="001B03AD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>The Reviewer is the person making the Comment and the Recommended Change.</w:t>
                      </w:r>
                    </w:p>
                  </w:txbxContent>
                </v:textbox>
              </v:shape>
            </w:pict>
          </mc:Fallback>
        </mc:AlternateContent>
      </w:r>
      <w:r w:rsidR="005603A9" w:rsidRPr="006331D3">
        <w:rPr>
          <w:smallCaps w:val="0"/>
          <w:sz w:val="24"/>
        </w:rPr>
        <w:t xml:space="preserve">  </w:t>
      </w:r>
    </w:p>
    <w:p w14:paraId="3BAB5528" w14:textId="77777777" w:rsidR="009D4205" w:rsidRPr="006331D3" w:rsidRDefault="009D4205">
      <w:pPr>
        <w:rPr>
          <w:smallCaps w:val="0"/>
          <w:sz w:val="24"/>
        </w:rPr>
      </w:pPr>
    </w:p>
    <w:p w14:paraId="36EEBFF7" w14:textId="77777777" w:rsidR="009D4205" w:rsidRPr="006331D3" w:rsidRDefault="005659B7" w:rsidP="005659B7">
      <w:pPr>
        <w:tabs>
          <w:tab w:val="left" w:pos="2428"/>
        </w:tabs>
        <w:rPr>
          <w:smallCaps w:val="0"/>
          <w:sz w:val="24"/>
        </w:rPr>
      </w:pPr>
      <w:r w:rsidRPr="006331D3">
        <w:rPr>
          <w:smallCaps w:val="0"/>
          <w:sz w:val="24"/>
        </w:rPr>
        <w:tab/>
      </w:r>
    </w:p>
    <w:p w14:paraId="004737CF" w14:textId="77777777" w:rsidR="009D4205" w:rsidRPr="006331D3" w:rsidRDefault="009D4205">
      <w:pPr>
        <w:rPr>
          <w:smallCaps w:val="0"/>
          <w:sz w:val="24"/>
        </w:rPr>
      </w:pPr>
    </w:p>
    <w:p w14:paraId="4734A1D8" w14:textId="77777777" w:rsidR="009D4205" w:rsidRPr="006331D3" w:rsidRDefault="009D4205">
      <w:pPr>
        <w:rPr>
          <w:smallCaps w:val="0"/>
          <w:sz w:val="24"/>
        </w:rPr>
      </w:pPr>
    </w:p>
    <w:p w14:paraId="4931A44D" w14:textId="77777777" w:rsidR="009D4205" w:rsidRPr="006331D3" w:rsidRDefault="009D4205">
      <w:pPr>
        <w:rPr>
          <w:smallCaps w:val="0"/>
          <w:sz w:val="24"/>
        </w:rPr>
      </w:pPr>
    </w:p>
    <w:p w14:paraId="1078F51E" w14:textId="41B55F49" w:rsidR="009D4205" w:rsidRPr="006331D3" w:rsidRDefault="002379C5">
      <w:pPr>
        <w:rPr>
          <w:smallCaps w:val="0"/>
          <w:sz w:val="24"/>
        </w:rPr>
      </w:pPr>
      <w:r>
        <w:rPr>
          <w:smallCaps w:val="0"/>
          <w:noProof/>
          <w:sz w:val="24"/>
        </w:rPr>
        <mc:AlternateContent>
          <mc:Choice Requires="wps">
            <w:drawing>
              <wp:anchor distT="0" distB="0" distL="114300" distR="114300" simplePos="0" relativeHeight="251661824" behindDoc="1" locked="0" layoutInCell="1" allowOverlap="1" wp14:anchorId="6AC31792" wp14:editId="28F45D8B">
                <wp:simplePos x="0" y="0"/>
                <wp:positionH relativeFrom="column">
                  <wp:posOffset>5715</wp:posOffset>
                </wp:positionH>
                <wp:positionV relativeFrom="paragraph">
                  <wp:posOffset>163195</wp:posOffset>
                </wp:positionV>
                <wp:extent cx="2748280" cy="1632585"/>
                <wp:effectExtent l="5715" t="5715" r="8255" b="9525"/>
                <wp:wrapNone/>
                <wp:docPr id="932906323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8280" cy="1632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44072C" w14:textId="77777777" w:rsidR="009243D2" w:rsidRPr="001B03AD" w:rsidRDefault="006D189E" w:rsidP="009243D2">
                            <w:pPr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>The Reviewer m</w:t>
                            </w:r>
                            <w:r w:rsidR="006E2C1E" w:rsidRPr="001B03AD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>ust enter the page number of the directive and the paragraph so we can easily</w:t>
                            </w:r>
                            <w:r w:rsidR="00F6546A" w:rsidRPr="001B03AD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 xml:space="preserve"> identify the reference paragraph</w:t>
                            </w:r>
                            <w:r w:rsidR="006E2C1E" w:rsidRPr="001B03AD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>.</w:t>
                            </w:r>
                            <w:r w:rsidR="009243D2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 xml:space="preserve">  Enter chapter page numbers as 1-2 (Chapter 1, page 2).  List appendices page numbers as A-3 (Appendix A, page 3). </w:t>
                            </w:r>
                            <w:r w:rsidR="009243D2" w:rsidRPr="00EB1EEE">
                              <w:rPr>
                                <w:rFonts w:ascii="Times New (W1)" w:hAnsi="Times New (W1)"/>
                                <w:b/>
                                <w:smallCaps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B1EEE" w:rsidRPr="00EB1EEE">
                              <w:rPr>
                                <w:rFonts w:ascii="Times New (W1)" w:hAnsi="Times New (W1)"/>
                                <w:b/>
                                <w:sz w:val="20"/>
                                <w:szCs w:val="20"/>
                              </w:rPr>
                              <w:t xml:space="preserve">No Spaces </w:t>
                            </w:r>
                            <w:r w:rsidR="00EB1EEE">
                              <w:rPr>
                                <w:rFonts w:ascii="Times New (W1)" w:hAnsi="Times New (W1)"/>
                                <w:b/>
                                <w:sz w:val="20"/>
                                <w:szCs w:val="20"/>
                              </w:rPr>
                              <w:t>o</w:t>
                            </w:r>
                            <w:r w:rsidR="00EB1EEE" w:rsidRPr="00EB1EEE">
                              <w:rPr>
                                <w:rFonts w:ascii="Times New (W1)" w:hAnsi="Times New (W1)"/>
                                <w:b/>
                                <w:sz w:val="20"/>
                                <w:szCs w:val="20"/>
                              </w:rPr>
                              <w:t>r Periods Between Numbers</w:t>
                            </w:r>
                          </w:p>
                          <w:p w14:paraId="38D40FDB" w14:textId="77777777" w:rsidR="006E2C1E" w:rsidRPr="001B03AD" w:rsidRDefault="006E2C1E" w:rsidP="00A76C1B">
                            <w:pPr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</w:pPr>
                          </w:p>
                          <w:p w14:paraId="3A711B7A" w14:textId="77777777" w:rsidR="009243D2" w:rsidRDefault="00A76C1B" w:rsidP="00A76C1B">
                            <w:pPr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</w:pPr>
                            <w:r w:rsidRPr="001B03AD">
                              <w:rPr>
                                <w:rFonts w:ascii="Times New (W1)" w:hAnsi="Times New (W1)"/>
                                <w:b/>
                                <w:smallCaps w:val="0"/>
                                <w:sz w:val="20"/>
                                <w:szCs w:val="20"/>
                              </w:rPr>
                              <w:t>NOTE:</w:t>
                            </w:r>
                            <w:r w:rsidRPr="001B03AD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6E2C1E" w:rsidRPr="001B03AD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 xml:space="preserve">For comments </w:t>
                            </w:r>
                            <w:r w:rsidR="006D189E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 xml:space="preserve">covering </w:t>
                            </w:r>
                            <w:r w:rsidRPr="001B03AD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>the whole directive, please indicate "General."</w:t>
                            </w:r>
                            <w:r w:rsidR="009243D2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C31792" id="Text Box 12" o:spid="_x0000_s1031" type="#_x0000_t202" style="position:absolute;margin-left:.45pt;margin-top:12.85pt;width:216.4pt;height:128.55pt;z-index:-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">
                <v:textbox>
                  <w:txbxContent>
                    <w:p w14:paraId="5C44072C" w14:textId="77777777" w:rsidR="009243D2" w:rsidRPr="001B03AD" w:rsidRDefault="006D189E" w:rsidP="009243D2">
                      <w:pPr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</w:pPr>
                      <w:r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>The Reviewer m</w:t>
                      </w:r>
                      <w:r w:rsidR="006E2C1E" w:rsidRPr="001B03AD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>ust enter the page number of the directive and the paragraph so we can easily</w:t>
                      </w:r>
                      <w:r w:rsidR="00F6546A" w:rsidRPr="001B03AD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 xml:space="preserve"> identify the reference paragraph</w:t>
                      </w:r>
                      <w:r w:rsidR="006E2C1E" w:rsidRPr="001B03AD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>.</w:t>
                      </w:r>
                      <w:r w:rsidR="009243D2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 xml:space="preserve">  Enter chapter page numbers as 1-2 (Chapter 1, page 2).  List appendices page numbers as A-3 (Appendix A, page 3). </w:t>
                      </w:r>
                      <w:r w:rsidR="009243D2" w:rsidRPr="00EB1EEE">
                        <w:rPr>
                          <w:rFonts w:ascii="Times New (W1)" w:hAnsi="Times New (W1)"/>
                          <w:b/>
                          <w:smallCaps w:val="0"/>
                          <w:sz w:val="20"/>
                          <w:szCs w:val="20"/>
                        </w:rPr>
                        <w:t xml:space="preserve"> </w:t>
                      </w:r>
                      <w:r w:rsidR="00EB1EEE" w:rsidRPr="00EB1EEE">
                        <w:rPr>
                          <w:rFonts w:ascii="Times New (W1)" w:hAnsi="Times New (W1)"/>
                          <w:b/>
                          <w:sz w:val="20"/>
                          <w:szCs w:val="20"/>
                        </w:rPr>
                        <w:t xml:space="preserve">No Spaces </w:t>
                      </w:r>
                      <w:r w:rsidR="00EB1EEE">
                        <w:rPr>
                          <w:rFonts w:ascii="Times New (W1)" w:hAnsi="Times New (W1)"/>
                          <w:b/>
                          <w:sz w:val="20"/>
                          <w:szCs w:val="20"/>
                        </w:rPr>
                        <w:t>o</w:t>
                      </w:r>
                      <w:r w:rsidR="00EB1EEE" w:rsidRPr="00EB1EEE">
                        <w:rPr>
                          <w:rFonts w:ascii="Times New (W1)" w:hAnsi="Times New (W1)"/>
                          <w:b/>
                          <w:sz w:val="20"/>
                          <w:szCs w:val="20"/>
                        </w:rPr>
                        <w:t>r Periods Between Numbers</w:t>
                      </w:r>
                    </w:p>
                    <w:p w14:paraId="38D40FDB" w14:textId="77777777" w:rsidR="006E2C1E" w:rsidRPr="001B03AD" w:rsidRDefault="006E2C1E" w:rsidP="00A76C1B">
                      <w:pPr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</w:pPr>
                    </w:p>
                    <w:p w14:paraId="3A711B7A" w14:textId="77777777" w:rsidR="009243D2" w:rsidRDefault="00A76C1B" w:rsidP="00A76C1B">
                      <w:pPr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</w:pPr>
                      <w:r w:rsidRPr="001B03AD">
                        <w:rPr>
                          <w:rFonts w:ascii="Times New (W1)" w:hAnsi="Times New (W1)"/>
                          <w:b/>
                          <w:smallCaps w:val="0"/>
                          <w:sz w:val="20"/>
                          <w:szCs w:val="20"/>
                        </w:rPr>
                        <w:t>NOTE:</w:t>
                      </w:r>
                      <w:r w:rsidRPr="001B03AD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 xml:space="preserve"> </w:t>
                      </w:r>
                      <w:r w:rsidR="006E2C1E" w:rsidRPr="001B03AD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 xml:space="preserve">For comments </w:t>
                      </w:r>
                      <w:r w:rsidR="006D189E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 xml:space="preserve">covering </w:t>
                      </w:r>
                      <w:r w:rsidRPr="001B03AD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>the whole directive, please indicate "General."</w:t>
                      </w:r>
                      <w:r w:rsidR="009243D2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 xml:space="preserve">  </w:t>
                      </w:r>
                    </w:p>
                  </w:txbxContent>
                </v:textbox>
              </v:shape>
            </w:pict>
          </mc:Fallback>
        </mc:AlternateContent>
      </w:r>
    </w:p>
    <w:p w14:paraId="0B603CE5" w14:textId="77777777" w:rsidR="009D4205" w:rsidRPr="006331D3" w:rsidRDefault="009D4205">
      <w:pPr>
        <w:rPr>
          <w:smallCaps w:val="0"/>
          <w:sz w:val="24"/>
        </w:rPr>
      </w:pPr>
    </w:p>
    <w:p w14:paraId="060CCB20" w14:textId="77777777" w:rsidR="009D4205" w:rsidRPr="006331D3" w:rsidRDefault="009D4205">
      <w:pPr>
        <w:rPr>
          <w:smallCaps w:val="0"/>
          <w:sz w:val="24"/>
        </w:rPr>
      </w:pPr>
    </w:p>
    <w:p w14:paraId="33D94B5D" w14:textId="77777777" w:rsidR="009D4205" w:rsidRPr="006331D3" w:rsidRDefault="009D4205">
      <w:pPr>
        <w:rPr>
          <w:smallCaps w:val="0"/>
          <w:sz w:val="24"/>
        </w:rPr>
      </w:pPr>
    </w:p>
    <w:p w14:paraId="322D063A" w14:textId="2B984DC7" w:rsidR="009D4205" w:rsidRPr="006331D3" w:rsidRDefault="002379C5">
      <w:pPr>
        <w:rPr>
          <w:smallCaps w:val="0"/>
          <w:sz w:val="24"/>
        </w:rPr>
      </w:pPr>
      <w:r>
        <w:rPr>
          <w:smallCaps w:val="0"/>
          <w:noProof/>
          <w:sz w:val="24"/>
        </w:rPr>
        <mc:AlternateContent>
          <mc:Choice Requires="wps">
            <w:drawing>
              <wp:anchor distT="0" distB="0" distL="114300" distR="114300" simplePos="0" relativeHeight="251662848" behindDoc="1" locked="0" layoutInCell="1" allowOverlap="1" wp14:anchorId="596C204B" wp14:editId="552C9D38">
                <wp:simplePos x="0" y="0"/>
                <wp:positionH relativeFrom="column">
                  <wp:posOffset>5217160</wp:posOffset>
                </wp:positionH>
                <wp:positionV relativeFrom="paragraph">
                  <wp:posOffset>58420</wp:posOffset>
                </wp:positionV>
                <wp:extent cx="2378710" cy="1303655"/>
                <wp:effectExtent l="6985" t="11430" r="5080" b="8890"/>
                <wp:wrapNone/>
                <wp:docPr id="1307750400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8710" cy="1303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76973A" w14:textId="77777777" w:rsidR="00A76C1B" w:rsidRPr="001B03AD" w:rsidRDefault="00A76C1B" w:rsidP="00A76C1B">
                            <w:pPr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</w:pPr>
                            <w:r w:rsidRPr="001B03AD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>Please explain your disagreement and give a rationale.  Authors often fail to see the ambiguities that lead to readers finding unintended meaning.  Having a reason behind a suggestion is not only useful for understanding the intent of the change, but also for helping us determine if your issue can be resolved in other ways.</w:t>
                            </w:r>
                          </w:p>
                          <w:p w14:paraId="2F944BB0" w14:textId="77777777" w:rsidR="00A76C1B" w:rsidRPr="001B03AD" w:rsidRDefault="00A76C1B" w:rsidP="00A76C1B">
                            <w:pPr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</w:pPr>
                            <w:r w:rsidRPr="001B03AD">
                              <w:rPr>
                                <w:rFonts w:ascii="Times New (W1)" w:hAnsi="Times New (W1)"/>
                                <w:smallCaps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6C204B" id="Text Box 17" o:spid="_x0000_s1032" type="#_x0000_t202" style="position:absolute;margin-left:410.8pt;margin-top:4.6pt;width:187.3pt;height:102.65pt;z-index:-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">
                <v:textbox>
                  <w:txbxContent>
                    <w:p w14:paraId="1B76973A" w14:textId="77777777" w:rsidR="00A76C1B" w:rsidRPr="001B03AD" w:rsidRDefault="00A76C1B" w:rsidP="00A76C1B">
                      <w:pPr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</w:pPr>
                      <w:r w:rsidRPr="001B03AD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>Please explain your disagreement and give a rationale.  Authors often fail to see the ambiguities that lead to readers finding unintended meaning.  Having a reason behind a suggestion is not only useful for understanding the intent of the change, but also for helping us determine if your issue can be resolved in other ways.</w:t>
                      </w:r>
                    </w:p>
                    <w:p w14:paraId="2F944BB0" w14:textId="77777777" w:rsidR="00A76C1B" w:rsidRPr="001B03AD" w:rsidRDefault="00A76C1B" w:rsidP="00A76C1B">
                      <w:pPr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</w:pPr>
                      <w:r w:rsidRPr="001B03AD">
                        <w:rPr>
                          <w:rFonts w:ascii="Times New (W1)" w:hAnsi="Times New (W1)"/>
                          <w:smallCaps w:val="0"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0454B7F0" w14:textId="29A1EFED" w:rsidR="009D4205" w:rsidRPr="006331D3" w:rsidRDefault="002379C5">
      <w:pPr>
        <w:rPr>
          <w:smallCaps w:val="0"/>
          <w:sz w:val="24"/>
        </w:rPr>
      </w:pPr>
      <w:r>
        <w:rPr>
          <w:smallCaps w:val="0"/>
          <w:noProof/>
          <w:sz w:val="24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241FB870" wp14:editId="2D4E2303">
                <wp:simplePos x="0" y="0"/>
                <wp:positionH relativeFrom="column">
                  <wp:posOffset>-1719580</wp:posOffset>
                </wp:positionH>
                <wp:positionV relativeFrom="paragraph">
                  <wp:posOffset>35560</wp:posOffset>
                </wp:positionV>
                <wp:extent cx="228600" cy="0"/>
                <wp:effectExtent l="13970" t="11430" r="5080" b="7620"/>
                <wp:wrapNone/>
                <wp:docPr id="436838656" name="Line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28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60E7719" id="Line 105" o:spid="_x0000_s1026" style="position:absolute;flip:x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35.4pt,2.8pt" to="-117.4pt,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"/>
            </w:pict>
          </mc:Fallback>
        </mc:AlternateContent>
      </w:r>
    </w:p>
    <w:p w14:paraId="412135FF" w14:textId="77777777" w:rsidR="009D4205" w:rsidRPr="006331D3" w:rsidRDefault="009D4205">
      <w:pPr>
        <w:rPr>
          <w:smallCaps w:val="0"/>
          <w:sz w:val="24"/>
        </w:rPr>
      </w:pPr>
    </w:p>
    <w:p w14:paraId="3221603D" w14:textId="77777777" w:rsidR="009D4205" w:rsidRPr="006331D3" w:rsidRDefault="009D4205">
      <w:pPr>
        <w:rPr>
          <w:smallCaps w:val="0"/>
          <w:sz w:val="24"/>
        </w:rPr>
      </w:pPr>
    </w:p>
    <w:p w14:paraId="4575CD84" w14:textId="77777777" w:rsidR="009D4205" w:rsidRPr="006331D3" w:rsidRDefault="009D4205">
      <w:pPr>
        <w:rPr>
          <w:smallCaps w:val="0"/>
          <w:sz w:val="24"/>
        </w:rPr>
      </w:pPr>
    </w:p>
    <w:p w14:paraId="535A141F" w14:textId="77777777" w:rsidR="009D4205" w:rsidRPr="006331D3" w:rsidRDefault="009D4205">
      <w:pPr>
        <w:rPr>
          <w:smallCaps w:val="0"/>
          <w:sz w:val="24"/>
        </w:rPr>
      </w:pPr>
    </w:p>
    <w:p w14:paraId="41C2DAEE" w14:textId="77777777" w:rsidR="00374578" w:rsidRPr="006331D3" w:rsidRDefault="00374578">
      <w:pPr>
        <w:rPr>
          <w:smallCaps w:val="0"/>
          <w:sz w:val="24"/>
        </w:rPr>
      </w:pPr>
    </w:p>
    <w:p w14:paraId="6B55A4FD" w14:textId="77777777" w:rsidR="00374578" w:rsidRPr="006331D3" w:rsidRDefault="00374578">
      <w:pPr>
        <w:rPr>
          <w:smallCaps w:val="0"/>
          <w:sz w:val="24"/>
        </w:rPr>
      </w:pPr>
    </w:p>
    <w:p w14:paraId="4FA77785" w14:textId="77777777" w:rsidR="00374578" w:rsidRPr="006331D3" w:rsidRDefault="00374578">
      <w:pPr>
        <w:rPr>
          <w:smallCaps w:val="0"/>
          <w:sz w:val="24"/>
        </w:rPr>
      </w:pPr>
    </w:p>
    <w:p w14:paraId="66A0FBA9" w14:textId="77777777" w:rsidR="00374578" w:rsidRPr="006331D3" w:rsidRDefault="00374578">
      <w:pPr>
        <w:rPr>
          <w:smallCaps w:val="0"/>
          <w:sz w:val="24"/>
        </w:rPr>
      </w:pPr>
    </w:p>
    <w:p w14:paraId="48E37423" w14:textId="77777777" w:rsidR="00374578" w:rsidRPr="006331D3" w:rsidRDefault="00374578" w:rsidP="006F363E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before="120" w:after="120"/>
        <w:ind w:left="2880" w:right="1440" w:hanging="1440"/>
        <w:rPr>
          <w:b/>
          <w:smallCaps w:val="0"/>
        </w:rPr>
      </w:pPr>
      <w:r w:rsidRPr="006331D3">
        <w:rPr>
          <w:b/>
        </w:rPr>
        <w:t>NOTE:</w:t>
      </w:r>
      <w:r w:rsidRPr="006331D3">
        <w:rPr>
          <w:b/>
        </w:rPr>
        <w:tab/>
      </w:r>
      <w:r w:rsidR="00D4707F" w:rsidRPr="006331D3">
        <w:rPr>
          <w:b/>
          <w:smallCaps w:val="0"/>
        </w:rPr>
        <w:t>Complete a</w:t>
      </w:r>
      <w:r w:rsidRPr="006331D3">
        <w:rPr>
          <w:b/>
          <w:smallCaps w:val="0"/>
        </w:rPr>
        <w:t xml:space="preserve">ll columns </w:t>
      </w:r>
      <w:r w:rsidR="00D4707F" w:rsidRPr="006331D3">
        <w:rPr>
          <w:b/>
          <w:smallCaps w:val="0"/>
        </w:rPr>
        <w:t xml:space="preserve">(Resolution of Comments is for the OPR only) </w:t>
      </w:r>
      <w:r w:rsidRPr="006331D3">
        <w:rPr>
          <w:b/>
          <w:smallCaps w:val="0"/>
        </w:rPr>
        <w:t>or the Comments Matrix will be rejected.</w:t>
      </w:r>
      <w:r w:rsidR="00D4707F" w:rsidRPr="006331D3">
        <w:rPr>
          <w:b/>
          <w:smallCaps w:val="0"/>
        </w:rPr>
        <w:t xml:space="preserve"> </w:t>
      </w:r>
    </w:p>
    <w:p w14:paraId="58EB3236" w14:textId="77777777" w:rsidR="00374578" w:rsidRPr="006331D3" w:rsidRDefault="00374578" w:rsidP="006F363E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before="120" w:after="120"/>
        <w:ind w:left="1440" w:right="1440"/>
        <w:rPr>
          <w:smallCaps w:val="0"/>
          <w:sz w:val="24"/>
        </w:rPr>
      </w:pPr>
      <w:r w:rsidRPr="006331D3">
        <w:rPr>
          <w:b/>
          <w:smallCaps w:val="0"/>
        </w:rPr>
        <w:tab/>
      </w:r>
      <w:r w:rsidRPr="006331D3">
        <w:rPr>
          <w:b/>
          <w:smallCaps w:val="0"/>
        </w:rPr>
        <w:tab/>
        <w:t>The next worksheet is a blank form for your comments</w:t>
      </w:r>
    </w:p>
    <w:p w14:paraId="51F2371B" w14:textId="77777777" w:rsidR="009D4205" w:rsidRPr="006331D3" w:rsidRDefault="0041655C" w:rsidP="006F5F10">
      <w:pPr>
        <w:tabs>
          <w:tab w:val="right" w:pos="14400"/>
        </w:tabs>
        <w:jc w:val="right"/>
        <w:rPr>
          <w:smallCaps w:val="0"/>
          <w:sz w:val="20"/>
          <w:szCs w:val="20"/>
        </w:rPr>
      </w:pPr>
      <w:r w:rsidRPr="006331D3">
        <w:rPr>
          <w:smallCaps w:val="0"/>
          <w:sz w:val="24"/>
        </w:rPr>
        <w:br w:type="page"/>
      </w:r>
      <w:r w:rsidR="006F5F10" w:rsidRPr="006331D3">
        <w:rPr>
          <w:b/>
          <w:smallCaps w:val="0"/>
          <w:sz w:val="20"/>
          <w:szCs w:val="20"/>
        </w:rPr>
        <w:lastRenderedPageBreak/>
        <w:t xml:space="preserve"> </w:t>
      </w:r>
      <w:r w:rsidR="004A343A" w:rsidRPr="006331D3">
        <w:rPr>
          <w:b/>
          <w:smallCaps w:val="0"/>
          <w:sz w:val="20"/>
          <w:szCs w:val="20"/>
        </w:rPr>
        <w:t>(</w:t>
      </w:r>
      <w:r w:rsidR="00742F20" w:rsidRPr="006331D3">
        <w:rPr>
          <w:b/>
          <w:smallCaps w:val="0"/>
          <w:sz w:val="20"/>
          <w:szCs w:val="20"/>
        </w:rPr>
        <w:t>OPR USE ONLY)</w:t>
      </w:r>
    </w:p>
    <w:tbl>
      <w:tblPr>
        <w:tblW w:w="14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3" w:type="dxa"/>
          <w:left w:w="115" w:type="dxa"/>
          <w:bottom w:w="43" w:type="dxa"/>
          <w:right w:w="115" w:type="dxa"/>
        </w:tblCellMar>
        <w:tblLook w:val="01E0" w:firstRow="1" w:lastRow="1" w:firstColumn="1" w:lastColumn="1" w:noHBand="0" w:noVBand="0"/>
      </w:tblPr>
      <w:tblGrid>
        <w:gridCol w:w="1736"/>
        <w:gridCol w:w="1229"/>
        <w:gridCol w:w="1229"/>
        <w:gridCol w:w="871"/>
        <w:gridCol w:w="1175"/>
        <w:gridCol w:w="1080"/>
        <w:gridCol w:w="2482"/>
        <w:gridCol w:w="3034"/>
        <w:gridCol w:w="1799"/>
      </w:tblGrid>
      <w:tr w:rsidR="00D94E0F" w:rsidRPr="00CF2730" w14:paraId="3E83A07C" w14:textId="77777777" w:rsidTr="00912D6A">
        <w:trPr>
          <w:cantSplit/>
          <w:tblHeader/>
        </w:trPr>
        <w:tc>
          <w:tcPr>
            <w:tcW w:w="1736" w:type="dxa"/>
            <w:shd w:val="clear" w:color="auto" w:fill="CCCCCC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438D974" w14:textId="77777777" w:rsidR="00D94E0F" w:rsidRPr="00CF2730" w:rsidRDefault="00D94E0F" w:rsidP="00162C5A">
            <w:pPr>
              <w:rPr>
                <w:b/>
                <w:smallCaps w:val="0"/>
                <w:sz w:val="22"/>
                <w:szCs w:val="24"/>
              </w:rPr>
            </w:pPr>
            <w:r w:rsidRPr="00CF2730">
              <w:rPr>
                <w:b/>
                <w:smallCaps w:val="0"/>
                <w:sz w:val="22"/>
                <w:szCs w:val="24"/>
              </w:rPr>
              <w:t>Reviewer</w:t>
            </w:r>
          </w:p>
          <w:p w14:paraId="23FB1E65" w14:textId="77777777" w:rsidR="00D94E0F" w:rsidRPr="00CF2730" w:rsidRDefault="00D94E0F" w:rsidP="00162C5A">
            <w:pPr>
              <w:rPr>
                <w:b/>
                <w:sz w:val="22"/>
                <w:szCs w:val="24"/>
              </w:rPr>
            </w:pPr>
          </w:p>
        </w:tc>
        <w:tc>
          <w:tcPr>
            <w:tcW w:w="1229" w:type="dxa"/>
            <w:shd w:val="clear" w:color="auto" w:fill="CCCCCC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3C9C7B4" w14:textId="77777777" w:rsidR="00D94E0F" w:rsidRPr="00CF2730" w:rsidRDefault="00D94E0F" w:rsidP="00162C5A">
            <w:pPr>
              <w:rPr>
                <w:b/>
                <w:smallCaps w:val="0"/>
                <w:sz w:val="22"/>
                <w:szCs w:val="24"/>
              </w:rPr>
            </w:pPr>
            <w:r w:rsidRPr="00CF2730">
              <w:rPr>
                <w:b/>
                <w:smallCaps w:val="0"/>
                <w:sz w:val="22"/>
                <w:szCs w:val="24"/>
              </w:rPr>
              <w:t xml:space="preserve">Reviewer </w:t>
            </w:r>
            <w:r w:rsidR="00505990" w:rsidRPr="00CF2730">
              <w:rPr>
                <w:b/>
                <w:smallCaps w:val="0"/>
                <w:sz w:val="22"/>
                <w:szCs w:val="24"/>
              </w:rPr>
              <w:t>Routing#</w:t>
            </w:r>
          </w:p>
        </w:tc>
        <w:tc>
          <w:tcPr>
            <w:tcW w:w="1229" w:type="dxa"/>
            <w:shd w:val="clear" w:color="auto" w:fill="CCCCCC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EFF3B61" w14:textId="77777777" w:rsidR="00D94E0F" w:rsidRPr="00CF2730" w:rsidRDefault="00D94E0F" w:rsidP="00162C5A">
            <w:pPr>
              <w:rPr>
                <w:b/>
                <w:smallCaps w:val="0"/>
                <w:sz w:val="22"/>
                <w:szCs w:val="24"/>
              </w:rPr>
            </w:pPr>
            <w:r w:rsidRPr="00CF2730">
              <w:rPr>
                <w:b/>
                <w:smallCaps w:val="0"/>
                <w:sz w:val="22"/>
                <w:szCs w:val="24"/>
              </w:rPr>
              <w:t>Reviewer Phone#</w:t>
            </w:r>
          </w:p>
        </w:tc>
        <w:tc>
          <w:tcPr>
            <w:tcW w:w="871" w:type="dxa"/>
            <w:shd w:val="clear" w:color="auto" w:fill="CCCCCC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095BCCC" w14:textId="77777777" w:rsidR="00D94E0F" w:rsidRPr="00CF2730" w:rsidRDefault="00D94E0F" w:rsidP="00162C5A">
            <w:pPr>
              <w:rPr>
                <w:b/>
                <w:smallCaps w:val="0"/>
                <w:sz w:val="22"/>
                <w:szCs w:val="24"/>
              </w:rPr>
            </w:pPr>
            <w:r w:rsidRPr="00CF2730">
              <w:rPr>
                <w:b/>
                <w:smallCaps w:val="0"/>
                <w:sz w:val="22"/>
                <w:szCs w:val="24"/>
              </w:rPr>
              <w:t>Page#</w:t>
            </w:r>
          </w:p>
        </w:tc>
        <w:tc>
          <w:tcPr>
            <w:tcW w:w="1175" w:type="dxa"/>
            <w:shd w:val="clear" w:color="auto" w:fill="CCCCCC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B78BFAA" w14:textId="77777777" w:rsidR="00D94E0F" w:rsidRPr="00CF2730" w:rsidRDefault="00D94E0F" w:rsidP="00162C5A">
            <w:pPr>
              <w:rPr>
                <w:b/>
                <w:smallCaps w:val="0"/>
                <w:sz w:val="22"/>
                <w:szCs w:val="24"/>
              </w:rPr>
            </w:pPr>
            <w:smartTag w:uri="urn:schemas-microsoft-com:office:smarttags" w:element="place">
              <w:r w:rsidRPr="00CF2730">
                <w:rPr>
                  <w:b/>
                  <w:smallCaps w:val="0"/>
                  <w:sz w:val="22"/>
                  <w:szCs w:val="24"/>
                </w:rPr>
                <w:t>Para</w:t>
              </w:r>
            </w:smartTag>
            <w:r w:rsidRPr="00CF2730">
              <w:rPr>
                <w:b/>
                <w:smallCaps w:val="0"/>
                <w:sz w:val="22"/>
                <w:szCs w:val="24"/>
              </w:rPr>
              <w:t>#</w:t>
            </w:r>
          </w:p>
        </w:tc>
        <w:tc>
          <w:tcPr>
            <w:tcW w:w="1080" w:type="dxa"/>
            <w:shd w:val="clear" w:color="auto" w:fill="CCCCCC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25DC9A0" w14:textId="77777777" w:rsidR="00D94E0F" w:rsidRPr="00CF2730" w:rsidRDefault="00D94E0F" w:rsidP="00162C5A">
            <w:pPr>
              <w:rPr>
                <w:b/>
                <w:smallCaps w:val="0"/>
                <w:sz w:val="22"/>
                <w:szCs w:val="24"/>
              </w:rPr>
            </w:pPr>
            <w:r w:rsidRPr="00CF2730">
              <w:rPr>
                <w:b/>
                <w:smallCaps w:val="0"/>
                <w:sz w:val="22"/>
                <w:szCs w:val="24"/>
              </w:rPr>
              <w:t>C, E, or F</w:t>
            </w:r>
          </w:p>
        </w:tc>
        <w:tc>
          <w:tcPr>
            <w:tcW w:w="2482" w:type="dxa"/>
            <w:shd w:val="clear" w:color="auto" w:fill="CCCCCC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30CFC68" w14:textId="77777777" w:rsidR="00D94E0F" w:rsidRPr="00CF2730" w:rsidRDefault="00D94E0F" w:rsidP="00162C5A">
            <w:pPr>
              <w:rPr>
                <w:b/>
                <w:smallCaps w:val="0"/>
                <w:sz w:val="22"/>
                <w:szCs w:val="24"/>
              </w:rPr>
            </w:pPr>
            <w:r w:rsidRPr="00CF2730">
              <w:rPr>
                <w:b/>
                <w:smallCaps w:val="0"/>
                <w:sz w:val="22"/>
                <w:szCs w:val="24"/>
              </w:rPr>
              <w:t>Comment/Rationale</w:t>
            </w:r>
          </w:p>
        </w:tc>
        <w:tc>
          <w:tcPr>
            <w:tcW w:w="3034" w:type="dxa"/>
            <w:shd w:val="clear" w:color="auto" w:fill="CCCCCC"/>
          </w:tcPr>
          <w:p w14:paraId="743BF03A" w14:textId="77777777" w:rsidR="00D94E0F" w:rsidRPr="00CF2730" w:rsidRDefault="00D94E0F" w:rsidP="00162C5A">
            <w:pPr>
              <w:rPr>
                <w:b/>
                <w:smallCaps w:val="0"/>
                <w:sz w:val="22"/>
                <w:szCs w:val="24"/>
              </w:rPr>
            </w:pPr>
            <w:r w:rsidRPr="00CF2730">
              <w:rPr>
                <w:b/>
                <w:smallCaps w:val="0"/>
                <w:sz w:val="22"/>
                <w:szCs w:val="24"/>
              </w:rPr>
              <w:t>Recommended Change/Proposed Rewrite</w:t>
            </w:r>
          </w:p>
        </w:tc>
        <w:tc>
          <w:tcPr>
            <w:tcW w:w="1799" w:type="dxa"/>
            <w:tcBorders>
              <w:bottom w:val="single" w:sz="4" w:space="0" w:color="auto"/>
            </w:tcBorders>
            <w:shd w:val="clear" w:color="auto" w:fill="CCCCCC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A7BE817" w14:textId="77777777" w:rsidR="00D94E0F" w:rsidRPr="00CF2730" w:rsidRDefault="00D94E0F" w:rsidP="00162C5A">
            <w:pPr>
              <w:rPr>
                <w:b/>
                <w:smallCaps w:val="0"/>
                <w:sz w:val="22"/>
                <w:szCs w:val="24"/>
              </w:rPr>
            </w:pPr>
            <w:r w:rsidRPr="00CF2730">
              <w:rPr>
                <w:b/>
                <w:smallCaps w:val="0"/>
                <w:sz w:val="22"/>
                <w:szCs w:val="24"/>
              </w:rPr>
              <w:t>Resolution of Comment</w:t>
            </w:r>
          </w:p>
        </w:tc>
      </w:tr>
      <w:tr w:rsidR="003D5A92" w:rsidRPr="00CF2730" w14:paraId="322B7768" w14:textId="77777777" w:rsidTr="00912D6A">
        <w:trPr>
          <w:cantSplit/>
        </w:trPr>
        <w:tc>
          <w:tcPr>
            <w:tcW w:w="1736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C677623" w14:textId="1DCABE38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1229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82C12CD" w14:textId="7542C69F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1229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DDA2681" w14:textId="77777777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87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503E926" w14:textId="4558A871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117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21418D2" w14:textId="16AB513F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808E4BC" w14:textId="3994A5D9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24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83C0633" w14:textId="42225145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3034" w:type="dxa"/>
          </w:tcPr>
          <w:p w14:paraId="01C6766C" w14:textId="7662AA0B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1799" w:type="dxa"/>
            <w:shd w:val="clear" w:color="auto" w:fill="F3F3F3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5B9C0F0" w14:textId="77777777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</w:tr>
      <w:tr w:rsidR="003D5A92" w:rsidRPr="00CF2730" w14:paraId="79E9A7F5" w14:textId="77777777" w:rsidTr="00912D6A">
        <w:trPr>
          <w:cantSplit/>
        </w:trPr>
        <w:tc>
          <w:tcPr>
            <w:tcW w:w="1736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8908E72" w14:textId="3D3E99DF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1229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CB5980F" w14:textId="182ACE72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1229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D975FD4" w14:textId="77777777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87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343FC8B" w14:textId="480F9097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117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23C20A2" w14:textId="21294A2E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7BCD347" w14:textId="0E9FBD2E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24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2020EE7" w14:textId="6BC56425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3034" w:type="dxa"/>
          </w:tcPr>
          <w:p w14:paraId="04029208" w14:textId="05F038F3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1799" w:type="dxa"/>
            <w:shd w:val="clear" w:color="auto" w:fill="F3F3F3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1A8F5C6" w14:textId="77777777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</w:tr>
      <w:tr w:rsidR="003D5A92" w:rsidRPr="00CF2730" w14:paraId="1642F4FB" w14:textId="77777777" w:rsidTr="00912D6A">
        <w:trPr>
          <w:cantSplit/>
        </w:trPr>
        <w:tc>
          <w:tcPr>
            <w:tcW w:w="1736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3DD6C1A" w14:textId="0E0F822A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1229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088CBEE" w14:textId="7D38FB59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1229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B0442EE" w14:textId="77777777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87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D88534B" w14:textId="44C9651E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117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1F02BE1" w14:textId="77777777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5D02317" w14:textId="3D7B7878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24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CDF06B6" w14:textId="4AFBEB37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3034" w:type="dxa"/>
          </w:tcPr>
          <w:p w14:paraId="131180C3" w14:textId="25A1CB2B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1799" w:type="dxa"/>
            <w:shd w:val="clear" w:color="auto" w:fill="F3F3F3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1856A12" w14:textId="77777777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</w:tr>
      <w:tr w:rsidR="003D5A92" w:rsidRPr="00CF2730" w14:paraId="1C63669E" w14:textId="77777777" w:rsidTr="00912D6A">
        <w:trPr>
          <w:cantSplit/>
        </w:trPr>
        <w:tc>
          <w:tcPr>
            <w:tcW w:w="1736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1BCFCC1" w14:textId="470C918E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1229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A393B19" w14:textId="222A2CFC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1229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09D16C2" w14:textId="77777777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87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57EE0CD" w14:textId="27311CCA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117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F82E786" w14:textId="03AD375A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BF8CB5C" w14:textId="00DB99F0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24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29E4D6F" w14:textId="4176AD1A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3034" w:type="dxa"/>
          </w:tcPr>
          <w:p w14:paraId="7E0D59F6" w14:textId="0401506A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1799" w:type="dxa"/>
            <w:shd w:val="clear" w:color="auto" w:fill="F3F3F3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1412CE0" w14:textId="77777777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</w:tr>
      <w:tr w:rsidR="003D5A92" w:rsidRPr="00CF2730" w14:paraId="7141584C" w14:textId="77777777" w:rsidTr="00912D6A">
        <w:trPr>
          <w:cantSplit/>
        </w:trPr>
        <w:tc>
          <w:tcPr>
            <w:tcW w:w="1736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C647BB0" w14:textId="15B7F78F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1229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5E9E2EF" w14:textId="2BD4972A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1229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8B3B60E" w14:textId="77777777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87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15BF8A6" w14:textId="799031D4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117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05ECFAD" w14:textId="6D693E84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051CB61" w14:textId="0932656A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24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CF43688" w14:textId="4815D8FE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3034" w:type="dxa"/>
          </w:tcPr>
          <w:p w14:paraId="6FDCF604" w14:textId="4838DA27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1799" w:type="dxa"/>
            <w:shd w:val="clear" w:color="auto" w:fill="F3F3F3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AD6E5FA" w14:textId="77777777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</w:tr>
      <w:tr w:rsidR="003D5A92" w:rsidRPr="00CF2730" w14:paraId="3F043106" w14:textId="77777777" w:rsidTr="00912D6A">
        <w:trPr>
          <w:cantSplit/>
        </w:trPr>
        <w:tc>
          <w:tcPr>
            <w:tcW w:w="1736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2E54974" w14:textId="0A94E53A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1229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13FCC11" w14:textId="749EC913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1229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7849BCA" w14:textId="77777777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87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55978A3" w14:textId="453A9CD1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117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475E067" w14:textId="57968A0B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92EAB6E" w14:textId="4B780CF9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24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E7376E5" w14:textId="2FAAEDF8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3034" w:type="dxa"/>
          </w:tcPr>
          <w:p w14:paraId="2EA52A86" w14:textId="4DA0DF7F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  <w:tc>
          <w:tcPr>
            <w:tcW w:w="1799" w:type="dxa"/>
            <w:shd w:val="clear" w:color="auto" w:fill="F3F3F3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15D2FEC" w14:textId="77777777" w:rsidR="003D5A92" w:rsidRPr="00CF2730" w:rsidRDefault="003D5A92" w:rsidP="003D5A92">
            <w:pPr>
              <w:rPr>
                <w:smallCaps w:val="0"/>
                <w:sz w:val="20"/>
                <w:szCs w:val="22"/>
              </w:rPr>
            </w:pPr>
          </w:p>
        </w:tc>
      </w:tr>
      <w:tr w:rsidR="001839E9" w14:paraId="75537703" w14:textId="77777777">
        <w:tc>
          <w:tcPr>
            <w:tcW w:w="1736" w:type="dxa"/>
          </w:tcPr>
          <w:p w14:paraId="13211078" w14:textId="3C5345F0" w:rsidR="001839E9" w:rsidRDefault="001839E9">
            <w:pPr>
              <w:pStyle w:val="CustomStyle"/>
            </w:pPr>
          </w:p>
        </w:tc>
        <w:tc>
          <w:tcPr>
            <w:tcW w:w="1229" w:type="dxa"/>
          </w:tcPr>
          <w:p w14:paraId="768174BA" w14:textId="5A2E467E" w:rsidR="001839E9" w:rsidRDefault="001839E9">
            <w:pPr>
              <w:pStyle w:val="CustomStyle"/>
            </w:pPr>
          </w:p>
        </w:tc>
        <w:tc>
          <w:tcPr>
            <w:tcW w:w="1229" w:type="dxa"/>
          </w:tcPr>
          <w:p w14:paraId="5F67F90E" w14:textId="4E597D71" w:rsidR="001839E9" w:rsidRDefault="001839E9">
            <w:pPr>
              <w:pStyle w:val="CustomStyle"/>
            </w:pPr>
          </w:p>
        </w:tc>
        <w:tc>
          <w:tcPr>
            <w:tcW w:w="871" w:type="dxa"/>
          </w:tcPr>
          <w:p w14:paraId="32CA8719" w14:textId="38D7EADA" w:rsidR="001839E9" w:rsidRDefault="001839E9">
            <w:pPr>
              <w:pStyle w:val="CustomStyle"/>
            </w:pPr>
          </w:p>
        </w:tc>
        <w:tc>
          <w:tcPr>
            <w:tcW w:w="1175" w:type="dxa"/>
          </w:tcPr>
          <w:p w14:paraId="1EAD8AF9" w14:textId="77777777" w:rsidR="001839E9" w:rsidRDefault="001839E9"/>
        </w:tc>
        <w:tc>
          <w:tcPr>
            <w:tcW w:w="1080" w:type="dxa"/>
          </w:tcPr>
          <w:p w14:paraId="02B9317A" w14:textId="7E630C33" w:rsidR="001839E9" w:rsidRDefault="001839E9">
            <w:pPr>
              <w:pStyle w:val="CustomStyle"/>
            </w:pPr>
          </w:p>
        </w:tc>
        <w:tc>
          <w:tcPr>
            <w:tcW w:w="2482" w:type="dxa"/>
          </w:tcPr>
          <w:p w14:paraId="15ABBF95" w14:textId="42BA412C" w:rsidR="001839E9" w:rsidRDefault="001839E9">
            <w:pPr>
              <w:pStyle w:val="CustomStyle"/>
            </w:pPr>
          </w:p>
        </w:tc>
        <w:tc>
          <w:tcPr>
            <w:tcW w:w="3034" w:type="dxa"/>
          </w:tcPr>
          <w:p w14:paraId="78E17BB0" w14:textId="35FCEA6E" w:rsidR="001839E9" w:rsidRDefault="001839E9">
            <w:pPr>
              <w:pStyle w:val="CustomStyle"/>
            </w:pPr>
          </w:p>
        </w:tc>
        <w:tc>
          <w:tcPr>
            <w:tcW w:w="1799" w:type="dxa"/>
          </w:tcPr>
          <w:p w14:paraId="7D53077E" w14:textId="0D2A9759" w:rsidR="001839E9" w:rsidRDefault="001839E9">
            <w:pPr>
              <w:pStyle w:val="CustomStyle"/>
            </w:pPr>
          </w:p>
        </w:tc>
      </w:tr>
      <w:tr w:rsidR="001839E9" w14:paraId="50771B78" w14:textId="77777777">
        <w:tc>
          <w:tcPr>
            <w:tcW w:w="1736" w:type="dxa"/>
          </w:tcPr>
          <w:p w14:paraId="1E09B33D" w14:textId="5995745A" w:rsidR="001839E9" w:rsidRDefault="001839E9">
            <w:pPr>
              <w:pStyle w:val="CustomStyle"/>
            </w:pPr>
          </w:p>
        </w:tc>
        <w:tc>
          <w:tcPr>
            <w:tcW w:w="1229" w:type="dxa"/>
          </w:tcPr>
          <w:p w14:paraId="752DFC74" w14:textId="03652051" w:rsidR="001839E9" w:rsidRDefault="001839E9">
            <w:pPr>
              <w:pStyle w:val="CustomStyle"/>
            </w:pPr>
          </w:p>
        </w:tc>
        <w:tc>
          <w:tcPr>
            <w:tcW w:w="1229" w:type="dxa"/>
          </w:tcPr>
          <w:p w14:paraId="003AF16B" w14:textId="09F47CD1" w:rsidR="001839E9" w:rsidRDefault="001839E9">
            <w:pPr>
              <w:pStyle w:val="CustomStyle"/>
            </w:pPr>
          </w:p>
        </w:tc>
        <w:tc>
          <w:tcPr>
            <w:tcW w:w="871" w:type="dxa"/>
          </w:tcPr>
          <w:p w14:paraId="704C5256" w14:textId="77777777" w:rsidR="001839E9" w:rsidRDefault="001839E9">
            <w:pPr>
              <w:pStyle w:val="CustomStyle"/>
            </w:pPr>
          </w:p>
        </w:tc>
        <w:tc>
          <w:tcPr>
            <w:tcW w:w="1175" w:type="dxa"/>
          </w:tcPr>
          <w:p w14:paraId="3AFF9D7D" w14:textId="77777777" w:rsidR="001839E9" w:rsidRDefault="001839E9"/>
        </w:tc>
        <w:tc>
          <w:tcPr>
            <w:tcW w:w="1080" w:type="dxa"/>
          </w:tcPr>
          <w:p w14:paraId="7B498A04" w14:textId="77777777" w:rsidR="001839E9" w:rsidRDefault="001839E9">
            <w:pPr>
              <w:pStyle w:val="CustomStyle"/>
            </w:pPr>
          </w:p>
        </w:tc>
        <w:tc>
          <w:tcPr>
            <w:tcW w:w="2482" w:type="dxa"/>
          </w:tcPr>
          <w:p w14:paraId="4F40B1D7" w14:textId="61AECCD2" w:rsidR="001839E9" w:rsidRDefault="001839E9">
            <w:pPr>
              <w:pStyle w:val="CustomStyle"/>
            </w:pPr>
          </w:p>
        </w:tc>
        <w:tc>
          <w:tcPr>
            <w:tcW w:w="3034" w:type="dxa"/>
          </w:tcPr>
          <w:p w14:paraId="7FF35EA4" w14:textId="77777777" w:rsidR="001839E9" w:rsidRDefault="001839E9">
            <w:pPr>
              <w:pStyle w:val="CustomStyle"/>
            </w:pPr>
          </w:p>
        </w:tc>
        <w:tc>
          <w:tcPr>
            <w:tcW w:w="1799" w:type="dxa"/>
          </w:tcPr>
          <w:p w14:paraId="3682BC1B" w14:textId="77777777" w:rsidR="001839E9" w:rsidRDefault="001839E9">
            <w:pPr>
              <w:pStyle w:val="CustomStyle"/>
            </w:pPr>
          </w:p>
        </w:tc>
      </w:tr>
      <w:tr w:rsidR="001839E9" w14:paraId="18BBC47B" w14:textId="77777777">
        <w:tc>
          <w:tcPr>
            <w:tcW w:w="1736" w:type="dxa"/>
          </w:tcPr>
          <w:p w14:paraId="4A9AAC96" w14:textId="4D4F3FF8" w:rsidR="001839E9" w:rsidRDefault="001839E9">
            <w:pPr>
              <w:pStyle w:val="CustomStyle"/>
            </w:pPr>
          </w:p>
        </w:tc>
        <w:tc>
          <w:tcPr>
            <w:tcW w:w="1229" w:type="dxa"/>
          </w:tcPr>
          <w:p w14:paraId="2ADBCFCF" w14:textId="5D48CF8D" w:rsidR="001839E9" w:rsidRDefault="001839E9">
            <w:pPr>
              <w:pStyle w:val="CustomStyle"/>
            </w:pPr>
          </w:p>
        </w:tc>
        <w:tc>
          <w:tcPr>
            <w:tcW w:w="1229" w:type="dxa"/>
          </w:tcPr>
          <w:p w14:paraId="4DBFFF75" w14:textId="6A79CA0A" w:rsidR="001839E9" w:rsidRDefault="001839E9">
            <w:pPr>
              <w:pStyle w:val="CustomStyle"/>
            </w:pPr>
          </w:p>
        </w:tc>
        <w:tc>
          <w:tcPr>
            <w:tcW w:w="871" w:type="dxa"/>
          </w:tcPr>
          <w:p w14:paraId="59B7FB60" w14:textId="7D34B7BD" w:rsidR="001839E9" w:rsidRDefault="001839E9">
            <w:pPr>
              <w:pStyle w:val="CustomStyle"/>
            </w:pPr>
          </w:p>
        </w:tc>
        <w:tc>
          <w:tcPr>
            <w:tcW w:w="1175" w:type="dxa"/>
          </w:tcPr>
          <w:p w14:paraId="023383D8" w14:textId="77777777" w:rsidR="001839E9" w:rsidRDefault="001839E9"/>
        </w:tc>
        <w:tc>
          <w:tcPr>
            <w:tcW w:w="1080" w:type="dxa"/>
          </w:tcPr>
          <w:p w14:paraId="0D55B383" w14:textId="3F3F5F38" w:rsidR="001839E9" w:rsidRDefault="001839E9">
            <w:pPr>
              <w:pStyle w:val="CustomStyle"/>
            </w:pPr>
          </w:p>
        </w:tc>
        <w:tc>
          <w:tcPr>
            <w:tcW w:w="2482" w:type="dxa"/>
          </w:tcPr>
          <w:p w14:paraId="2BD46B5B" w14:textId="18F662F7" w:rsidR="001839E9" w:rsidRDefault="001839E9">
            <w:pPr>
              <w:pStyle w:val="CustomStyle"/>
            </w:pPr>
          </w:p>
        </w:tc>
        <w:tc>
          <w:tcPr>
            <w:tcW w:w="3034" w:type="dxa"/>
          </w:tcPr>
          <w:p w14:paraId="0F274676" w14:textId="559D91FC" w:rsidR="001839E9" w:rsidRDefault="001839E9">
            <w:pPr>
              <w:pStyle w:val="CustomStyle"/>
            </w:pPr>
          </w:p>
        </w:tc>
        <w:tc>
          <w:tcPr>
            <w:tcW w:w="1799" w:type="dxa"/>
          </w:tcPr>
          <w:p w14:paraId="70C6E13D" w14:textId="77777777" w:rsidR="001839E9" w:rsidRDefault="001839E9">
            <w:pPr>
              <w:pStyle w:val="CustomStyle"/>
            </w:pPr>
          </w:p>
        </w:tc>
      </w:tr>
      <w:tr w:rsidR="001839E9" w14:paraId="05E8F08E" w14:textId="77777777">
        <w:tc>
          <w:tcPr>
            <w:tcW w:w="1736" w:type="dxa"/>
          </w:tcPr>
          <w:p w14:paraId="102A7505" w14:textId="4E6F848B" w:rsidR="001839E9" w:rsidRDefault="001839E9">
            <w:pPr>
              <w:pStyle w:val="CustomStyle"/>
            </w:pPr>
          </w:p>
        </w:tc>
        <w:tc>
          <w:tcPr>
            <w:tcW w:w="1229" w:type="dxa"/>
          </w:tcPr>
          <w:p w14:paraId="47D7EE86" w14:textId="24AAFB18" w:rsidR="001839E9" w:rsidRDefault="001839E9">
            <w:pPr>
              <w:pStyle w:val="CustomStyle"/>
            </w:pPr>
          </w:p>
        </w:tc>
        <w:tc>
          <w:tcPr>
            <w:tcW w:w="1229" w:type="dxa"/>
          </w:tcPr>
          <w:p w14:paraId="41E673E1" w14:textId="0BD5D076" w:rsidR="001839E9" w:rsidRDefault="001839E9">
            <w:pPr>
              <w:pStyle w:val="CustomStyle"/>
            </w:pPr>
          </w:p>
        </w:tc>
        <w:tc>
          <w:tcPr>
            <w:tcW w:w="871" w:type="dxa"/>
          </w:tcPr>
          <w:p w14:paraId="40F8597A" w14:textId="13AA6AF4" w:rsidR="001839E9" w:rsidRDefault="001839E9">
            <w:pPr>
              <w:pStyle w:val="CustomStyle"/>
            </w:pPr>
          </w:p>
        </w:tc>
        <w:tc>
          <w:tcPr>
            <w:tcW w:w="1175" w:type="dxa"/>
          </w:tcPr>
          <w:p w14:paraId="128D75E3" w14:textId="77777777" w:rsidR="001839E9" w:rsidRDefault="001839E9"/>
        </w:tc>
        <w:tc>
          <w:tcPr>
            <w:tcW w:w="1080" w:type="dxa"/>
          </w:tcPr>
          <w:p w14:paraId="57F053C4" w14:textId="00248261" w:rsidR="001839E9" w:rsidRDefault="001839E9">
            <w:pPr>
              <w:pStyle w:val="CustomStyle"/>
            </w:pPr>
          </w:p>
        </w:tc>
        <w:tc>
          <w:tcPr>
            <w:tcW w:w="2482" w:type="dxa"/>
          </w:tcPr>
          <w:p w14:paraId="39CA58ED" w14:textId="1FAE634F" w:rsidR="001839E9" w:rsidRDefault="001839E9">
            <w:pPr>
              <w:pStyle w:val="CustomStyle"/>
            </w:pPr>
          </w:p>
        </w:tc>
        <w:tc>
          <w:tcPr>
            <w:tcW w:w="3034" w:type="dxa"/>
          </w:tcPr>
          <w:p w14:paraId="22C243F5" w14:textId="7455EE93" w:rsidR="001839E9" w:rsidRDefault="001839E9">
            <w:pPr>
              <w:pStyle w:val="CustomStyle"/>
            </w:pPr>
          </w:p>
        </w:tc>
        <w:tc>
          <w:tcPr>
            <w:tcW w:w="1799" w:type="dxa"/>
          </w:tcPr>
          <w:p w14:paraId="11B5C8E7" w14:textId="77777777" w:rsidR="001839E9" w:rsidRDefault="001839E9">
            <w:pPr>
              <w:pStyle w:val="CustomStyle"/>
            </w:pPr>
          </w:p>
        </w:tc>
      </w:tr>
      <w:tr w:rsidR="001839E9" w14:paraId="239DC65B" w14:textId="77777777">
        <w:tc>
          <w:tcPr>
            <w:tcW w:w="1736" w:type="dxa"/>
          </w:tcPr>
          <w:p w14:paraId="6EE6BE98" w14:textId="0C08D499" w:rsidR="001839E9" w:rsidRDefault="001839E9">
            <w:pPr>
              <w:pStyle w:val="CustomStyle"/>
            </w:pPr>
          </w:p>
        </w:tc>
        <w:tc>
          <w:tcPr>
            <w:tcW w:w="1229" w:type="dxa"/>
          </w:tcPr>
          <w:p w14:paraId="252AAE41" w14:textId="0E41C3FF" w:rsidR="001839E9" w:rsidRDefault="001839E9">
            <w:pPr>
              <w:pStyle w:val="CustomStyle"/>
            </w:pPr>
          </w:p>
        </w:tc>
        <w:tc>
          <w:tcPr>
            <w:tcW w:w="1229" w:type="dxa"/>
          </w:tcPr>
          <w:p w14:paraId="716BAFC7" w14:textId="10830ACB" w:rsidR="001839E9" w:rsidRDefault="001839E9">
            <w:pPr>
              <w:pStyle w:val="CustomStyle"/>
            </w:pPr>
          </w:p>
        </w:tc>
        <w:tc>
          <w:tcPr>
            <w:tcW w:w="871" w:type="dxa"/>
          </w:tcPr>
          <w:p w14:paraId="4B436006" w14:textId="4EDD07DA" w:rsidR="001839E9" w:rsidRDefault="001839E9">
            <w:pPr>
              <w:pStyle w:val="CustomStyle"/>
            </w:pPr>
          </w:p>
        </w:tc>
        <w:tc>
          <w:tcPr>
            <w:tcW w:w="1175" w:type="dxa"/>
          </w:tcPr>
          <w:p w14:paraId="72C7B465" w14:textId="77777777" w:rsidR="001839E9" w:rsidRDefault="001839E9"/>
        </w:tc>
        <w:tc>
          <w:tcPr>
            <w:tcW w:w="1080" w:type="dxa"/>
          </w:tcPr>
          <w:p w14:paraId="72608E4F" w14:textId="6FD16358" w:rsidR="001839E9" w:rsidRDefault="001839E9">
            <w:pPr>
              <w:pStyle w:val="CustomStyle"/>
            </w:pPr>
          </w:p>
        </w:tc>
        <w:tc>
          <w:tcPr>
            <w:tcW w:w="2482" w:type="dxa"/>
          </w:tcPr>
          <w:p w14:paraId="7D406435" w14:textId="5A6F02F5" w:rsidR="001839E9" w:rsidRDefault="001839E9">
            <w:pPr>
              <w:pStyle w:val="CustomStyle"/>
            </w:pPr>
          </w:p>
        </w:tc>
        <w:tc>
          <w:tcPr>
            <w:tcW w:w="3034" w:type="dxa"/>
          </w:tcPr>
          <w:p w14:paraId="2A513AAB" w14:textId="273C96B9" w:rsidR="001839E9" w:rsidRDefault="001839E9">
            <w:pPr>
              <w:pStyle w:val="CustomStyle"/>
            </w:pPr>
          </w:p>
        </w:tc>
        <w:tc>
          <w:tcPr>
            <w:tcW w:w="1799" w:type="dxa"/>
          </w:tcPr>
          <w:p w14:paraId="09447DE1" w14:textId="77777777" w:rsidR="001839E9" w:rsidRDefault="001839E9">
            <w:pPr>
              <w:pStyle w:val="CustomStyle"/>
            </w:pPr>
          </w:p>
        </w:tc>
      </w:tr>
      <w:tr w:rsidR="001839E9" w14:paraId="5728D513" w14:textId="77777777">
        <w:tc>
          <w:tcPr>
            <w:tcW w:w="1736" w:type="dxa"/>
          </w:tcPr>
          <w:p w14:paraId="76CF4B93" w14:textId="79AB97CA" w:rsidR="001839E9" w:rsidRDefault="001839E9">
            <w:pPr>
              <w:pStyle w:val="CustomStyle"/>
            </w:pPr>
          </w:p>
        </w:tc>
        <w:tc>
          <w:tcPr>
            <w:tcW w:w="1229" w:type="dxa"/>
          </w:tcPr>
          <w:p w14:paraId="0993414A" w14:textId="66B99C3C" w:rsidR="001839E9" w:rsidRDefault="001839E9">
            <w:pPr>
              <w:pStyle w:val="CustomStyle"/>
            </w:pPr>
          </w:p>
        </w:tc>
        <w:tc>
          <w:tcPr>
            <w:tcW w:w="1229" w:type="dxa"/>
          </w:tcPr>
          <w:p w14:paraId="713C6329" w14:textId="15D9FC88" w:rsidR="001839E9" w:rsidRDefault="001839E9">
            <w:pPr>
              <w:pStyle w:val="CustomStyle"/>
            </w:pPr>
          </w:p>
        </w:tc>
        <w:tc>
          <w:tcPr>
            <w:tcW w:w="871" w:type="dxa"/>
          </w:tcPr>
          <w:p w14:paraId="34B50D56" w14:textId="1EA75E51" w:rsidR="001839E9" w:rsidRDefault="001839E9">
            <w:pPr>
              <w:pStyle w:val="CustomStyle"/>
            </w:pPr>
          </w:p>
        </w:tc>
        <w:tc>
          <w:tcPr>
            <w:tcW w:w="1175" w:type="dxa"/>
          </w:tcPr>
          <w:p w14:paraId="20CD7662" w14:textId="77777777" w:rsidR="001839E9" w:rsidRDefault="001839E9"/>
        </w:tc>
        <w:tc>
          <w:tcPr>
            <w:tcW w:w="1080" w:type="dxa"/>
          </w:tcPr>
          <w:p w14:paraId="054354CA" w14:textId="49A01DE3" w:rsidR="001839E9" w:rsidRDefault="001839E9">
            <w:pPr>
              <w:pStyle w:val="CustomStyle"/>
            </w:pPr>
          </w:p>
        </w:tc>
        <w:tc>
          <w:tcPr>
            <w:tcW w:w="2482" w:type="dxa"/>
          </w:tcPr>
          <w:p w14:paraId="03186BEE" w14:textId="646D2137" w:rsidR="001839E9" w:rsidRDefault="001839E9">
            <w:pPr>
              <w:pStyle w:val="CustomStyle"/>
            </w:pPr>
          </w:p>
        </w:tc>
        <w:tc>
          <w:tcPr>
            <w:tcW w:w="3034" w:type="dxa"/>
          </w:tcPr>
          <w:p w14:paraId="5AF132D2" w14:textId="49D0A595" w:rsidR="001839E9" w:rsidRDefault="001839E9">
            <w:pPr>
              <w:pStyle w:val="CustomStyle"/>
            </w:pPr>
          </w:p>
        </w:tc>
        <w:tc>
          <w:tcPr>
            <w:tcW w:w="1799" w:type="dxa"/>
          </w:tcPr>
          <w:p w14:paraId="72378651" w14:textId="77777777" w:rsidR="001839E9" w:rsidRDefault="001839E9">
            <w:pPr>
              <w:pStyle w:val="CustomStyle"/>
            </w:pPr>
          </w:p>
        </w:tc>
      </w:tr>
      <w:tr w:rsidR="001839E9" w14:paraId="07514D86" w14:textId="77777777">
        <w:tc>
          <w:tcPr>
            <w:tcW w:w="1736" w:type="dxa"/>
          </w:tcPr>
          <w:p w14:paraId="54831949" w14:textId="57003DFF" w:rsidR="001839E9" w:rsidRDefault="001839E9">
            <w:pPr>
              <w:pStyle w:val="CustomStyle"/>
            </w:pPr>
          </w:p>
        </w:tc>
        <w:tc>
          <w:tcPr>
            <w:tcW w:w="1229" w:type="dxa"/>
          </w:tcPr>
          <w:p w14:paraId="446DE820" w14:textId="0BA51416" w:rsidR="001839E9" w:rsidRDefault="001839E9">
            <w:pPr>
              <w:pStyle w:val="CustomStyle"/>
            </w:pPr>
          </w:p>
        </w:tc>
        <w:tc>
          <w:tcPr>
            <w:tcW w:w="1229" w:type="dxa"/>
          </w:tcPr>
          <w:p w14:paraId="476EEEF6" w14:textId="685B24F1" w:rsidR="001839E9" w:rsidRDefault="001839E9">
            <w:pPr>
              <w:pStyle w:val="CustomStyle"/>
            </w:pPr>
          </w:p>
        </w:tc>
        <w:tc>
          <w:tcPr>
            <w:tcW w:w="871" w:type="dxa"/>
          </w:tcPr>
          <w:p w14:paraId="05D23D52" w14:textId="6A7A13EC" w:rsidR="001839E9" w:rsidRDefault="001839E9">
            <w:pPr>
              <w:pStyle w:val="CustomStyle"/>
            </w:pPr>
          </w:p>
        </w:tc>
        <w:tc>
          <w:tcPr>
            <w:tcW w:w="1175" w:type="dxa"/>
          </w:tcPr>
          <w:p w14:paraId="6D87201E" w14:textId="77777777" w:rsidR="001839E9" w:rsidRDefault="001839E9"/>
        </w:tc>
        <w:tc>
          <w:tcPr>
            <w:tcW w:w="1080" w:type="dxa"/>
          </w:tcPr>
          <w:p w14:paraId="73E81AFA" w14:textId="4FEA4C33" w:rsidR="001839E9" w:rsidRDefault="001839E9">
            <w:pPr>
              <w:pStyle w:val="CustomStyle"/>
            </w:pPr>
          </w:p>
        </w:tc>
        <w:tc>
          <w:tcPr>
            <w:tcW w:w="2482" w:type="dxa"/>
          </w:tcPr>
          <w:p w14:paraId="2A5FE13B" w14:textId="43488385" w:rsidR="001839E9" w:rsidRDefault="001839E9">
            <w:pPr>
              <w:pStyle w:val="CustomStyle"/>
            </w:pPr>
          </w:p>
        </w:tc>
        <w:tc>
          <w:tcPr>
            <w:tcW w:w="3034" w:type="dxa"/>
          </w:tcPr>
          <w:p w14:paraId="3B506A61" w14:textId="46EB1319" w:rsidR="001839E9" w:rsidRDefault="001839E9">
            <w:pPr>
              <w:pStyle w:val="CustomStyle"/>
            </w:pPr>
          </w:p>
        </w:tc>
        <w:tc>
          <w:tcPr>
            <w:tcW w:w="1799" w:type="dxa"/>
          </w:tcPr>
          <w:p w14:paraId="170DCBD4" w14:textId="77777777" w:rsidR="001839E9" w:rsidRDefault="001839E9">
            <w:pPr>
              <w:pStyle w:val="CustomStyle"/>
            </w:pPr>
          </w:p>
        </w:tc>
      </w:tr>
      <w:tr w:rsidR="001839E9" w14:paraId="5AF4B31A" w14:textId="77777777">
        <w:tc>
          <w:tcPr>
            <w:tcW w:w="1736" w:type="dxa"/>
          </w:tcPr>
          <w:p w14:paraId="5517C86C" w14:textId="1E4F6EDE" w:rsidR="001839E9" w:rsidRDefault="001839E9">
            <w:pPr>
              <w:pStyle w:val="CustomStyle"/>
            </w:pPr>
          </w:p>
        </w:tc>
        <w:tc>
          <w:tcPr>
            <w:tcW w:w="1229" w:type="dxa"/>
          </w:tcPr>
          <w:p w14:paraId="0C70C0A9" w14:textId="761853B0" w:rsidR="001839E9" w:rsidRDefault="001839E9">
            <w:pPr>
              <w:pStyle w:val="CustomStyle"/>
            </w:pPr>
          </w:p>
        </w:tc>
        <w:tc>
          <w:tcPr>
            <w:tcW w:w="1229" w:type="dxa"/>
          </w:tcPr>
          <w:p w14:paraId="5C9BDCAC" w14:textId="488D76EE" w:rsidR="001839E9" w:rsidRDefault="001839E9">
            <w:pPr>
              <w:pStyle w:val="CustomStyle"/>
            </w:pPr>
          </w:p>
        </w:tc>
        <w:tc>
          <w:tcPr>
            <w:tcW w:w="871" w:type="dxa"/>
          </w:tcPr>
          <w:p w14:paraId="626DA50C" w14:textId="49D341BB" w:rsidR="001839E9" w:rsidRDefault="001839E9">
            <w:pPr>
              <w:pStyle w:val="CustomStyle"/>
            </w:pPr>
          </w:p>
        </w:tc>
        <w:tc>
          <w:tcPr>
            <w:tcW w:w="1175" w:type="dxa"/>
          </w:tcPr>
          <w:p w14:paraId="2361B326" w14:textId="77777777" w:rsidR="001839E9" w:rsidRDefault="001839E9"/>
        </w:tc>
        <w:tc>
          <w:tcPr>
            <w:tcW w:w="1080" w:type="dxa"/>
          </w:tcPr>
          <w:p w14:paraId="762280F5" w14:textId="09096E25" w:rsidR="001839E9" w:rsidRDefault="001839E9">
            <w:pPr>
              <w:pStyle w:val="CustomStyle"/>
            </w:pPr>
          </w:p>
        </w:tc>
        <w:tc>
          <w:tcPr>
            <w:tcW w:w="2482" w:type="dxa"/>
          </w:tcPr>
          <w:p w14:paraId="24BA3423" w14:textId="134CEC14" w:rsidR="001839E9" w:rsidRDefault="001839E9">
            <w:pPr>
              <w:pStyle w:val="CustomStyle"/>
            </w:pPr>
          </w:p>
        </w:tc>
        <w:tc>
          <w:tcPr>
            <w:tcW w:w="3034" w:type="dxa"/>
          </w:tcPr>
          <w:p w14:paraId="166EE361" w14:textId="3F574DB5" w:rsidR="001839E9" w:rsidRDefault="001839E9">
            <w:pPr>
              <w:pStyle w:val="CustomStyle"/>
            </w:pPr>
          </w:p>
        </w:tc>
        <w:tc>
          <w:tcPr>
            <w:tcW w:w="1799" w:type="dxa"/>
          </w:tcPr>
          <w:p w14:paraId="3715D0B6" w14:textId="77777777" w:rsidR="001839E9" w:rsidRDefault="001839E9">
            <w:pPr>
              <w:pStyle w:val="CustomStyle"/>
            </w:pPr>
          </w:p>
        </w:tc>
      </w:tr>
      <w:tr w:rsidR="001839E9" w14:paraId="43F94C82" w14:textId="77777777">
        <w:tc>
          <w:tcPr>
            <w:tcW w:w="1736" w:type="dxa"/>
          </w:tcPr>
          <w:p w14:paraId="7887D63E" w14:textId="3268446E" w:rsidR="001839E9" w:rsidRDefault="001839E9">
            <w:pPr>
              <w:pStyle w:val="CustomStyle"/>
            </w:pPr>
          </w:p>
        </w:tc>
        <w:tc>
          <w:tcPr>
            <w:tcW w:w="1229" w:type="dxa"/>
          </w:tcPr>
          <w:p w14:paraId="0E32F4A6" w14:textId="273B8BA0" w:rsidR="001839E9" w:rsidRDefault="001839E9">
            <w:pPr>
              <w:pStyle w:val="CustomStyle"/>
            </w:pPr>
          </w:p>
        </w:tc>
        <w:tc>
          <w:tcPr>
            <w:tcW w:w="1229" w:type="dxa"/>
          </w:tcPr>
          <w:p w14:paraId="53E03BFA" w14:textId="37E6AB04" w:rsidR="001839E9" w:rsidRDefault="001839E9">
            <w:pPr>
              <w:pStyle w:val="CustomStyle"/>
            </w:pPr>
          </w:p>
        </w:tc>
        <w:tc>
          <w:tcPr>
            <w:tcW w:w="871" w:type="dxa"/>
          </w:tcPr>
          <w:p w14:paraId="5C69BE16" w14:textId="54DCDBBC" w:rsidR="001839E9" w:rsidRDefault="001839E9">
            <w:pPr>
              <w:pStyle w:val="CustomStyle"/>
            </w:pPr>
          </w:p>
        </w:tc>
        <w:tc>
          <w:tcPr>
            <w:tcW w:w="1175" w:type="dxa"/>
          </w:tcPr>
          <w:p w14:paraId="5FAE2AC8" w14:textId="77777777" w:rsidR="001839E9" w:rsidRDefault="001839E9"/>
        </w:tc>
        <w:tc>
          <w:tcPr>
            <w:tcW w:w="1080" w:type="dxa"/>
          </w:tcPr>
          <w:p w14:paraId="37AC1DDD" w14:textId="63ABE77F" w:rsidR="001839E9" w:rsidRDefault="001839E9">
            <w:pPr>
              <w:pStyle w:val="CustomStyle"/>
            </w:pPr>
          </w:p>
        </w:tc>
        <w:tc>
          <w:tcPr>
            <w:tcW w:w="2482" w:type="dxa"/>
          </w:tcPr>
          <w:p w14:paraId="61026DA4" w14:textId="4FCC176F" w:rsidR="001839E9" w:rsidRDefault="001839E9">
            <w:pPr>
              <w:pStyle w:val="CustomStyle"/>
            </w:pPr>
          </w:p>
        </w:tc>
        <w:tc>
          <w:tcPr>
            <w:tcW w:w="3034" w:type="dxa"/>
          </w:tcPr>
          <w:p w14:paraId="35351BEC" w14:textId="685CEBB9" w:rsidR="001839E9" w:rsidRDefault="001839E9">
            <w:pPr>
              <w:pStyle w:val="CustomStyle"/>
            </w:pPr>
          </w:p>
        </w:tc>
        <w:tc>
          <w:tcPr>
            <w:tcW w:w="1799" w:type="dxa"/>
          </w:tcPr>
          <w:p w14:paraId="517D036D" w14:textId="77777777" w:rsidR="001839E9" w:rsidRDefault="001839E9">
            <w:pPr>
              <w:pStyle w:val="CustomStyle"/>
            </w:pPr>
          </w:p>
        </w:tc>
      </w:tr>
      <w:tr w:rsidR="001839E9" w14:paraId="257CA846" w14:textId="77777777">
        <w:tc>
          <w:tcPr>
            <w:tcW w:w="1736" w:type="dxa"/>
          </w:tcPr>
          <w:p w14:paraId="4DF8DDE2" w14:textId="56B82996" w:rsidR="001839E9" w:rsidRDefault="001839E9">
            <w:pPr>
              <w:pStyle w:val="CustomStyle"/>
            </w:pPr>
          </w:p>
        </w:tc>
        <w:tc>
          <w:tcPr>
            <w:tcW w:w="1229" w:type="dxa"/>
          </w:tcPr>
          <w:p w14:paraId="5F650BF4" w14:textId="04053468" w:rsidR="001839E9" w:rsidRDefault="001839E9">
            <w:pPr>
              <w:pStyle w:val="CustomStyle"/>
            </w:pPr>
          </w:p>
        </w:tc>
        <w:tc>
          <w:tcPr>
            <w:tcW w:w="1229" w:type="dxa"/>
          </w:tcPr>
          <w:p w14:paraId="42887C36" w14:textId="624173D2" w:rsidR="001839E9" w:rsidRDefault="001839E9">
            <w:pPr>
              <w:pStyle w:val="CustomStyle"/>
            </w:pPr>
          </w:p>
        </w:tc>
        <w:tc>
          <w:tcPr>
            <w:tcW w:w="871" w:type="dxa"/>
          </w:tcPr>
          <w:p w14:paraId="09120507" w14:textId="3D5E35C4" w:rsidR="001839E9" w:rsidRDefault="001839E9">
            <w:pPr>
              <w:pStyle w:val="CustomStyle"/>
            </w:pPr>
          </w:p>
        </w:tc>
        <w:tc>
          <w:tcPr>
            <w:tcW w:w="1175" w:type="dxa"/>
          </w:tcPr>
          <w:p w14:paraId="1357961E" w14:textId="77777777" w:rsidR="001839E9" w:rsidRDefault="001839E9"/>
        </w:tc>
        <w:tc>
          <w:tcPr>
            <w:tcW w:w="1080" w:type="dxa"/>
          </w:tcPr>
          <w:p w14:paraId="2226B5B2" w14:textId="48C80B16" w:rsidR="001839E9" w:rsidRDefault="001839E9">
            <w:pPr>
              <w:pStyle w:val="CustomStyle"/>
            </w:pPr>
          </w:p>
        </w:tc>
        <w:tc>
          <w:tcPr>
            <w:tcW w:w="2482" w:type="dxa"/>
          </w:tcPr>
          <w:p w14:paraId="42153B5D" w14:textId="16EACD06" w:rsidR="001839E9" w:rsidRDefault="001839E9">
            <w:pPr>
              <w:pStyle w:val="CustomStyle"/>
            </w:pPr>
          </w:p>
        </w:tc>
        <w:tc>
          <w:tcPr>
            <w:tcW w:w="3034" w:type="dxa"/>
          </w:tcPr>
          <w:p w14:paraId="4393467C" w14:textId="6515F87D" w:rsidR="001839E9" w:rsidRDefault="001839E9">
            <w:pPr>
              <w:pStyle w:val="CustomStyle"/>
            </w:pPr>
          </w:p>
        </w:tc>
        <w:tc>
          <w:tcPr>
            <w:tcW w:w="1799" w:type="dxa"/>
          </w:tcPr>
          <w:p w14:paraId="0403EBE0" w14:textId="77777777" w:rsidR="001839E9" w:rsidRDefault="001839E9">
            <w:pPr>
              <w:pStyle w:val="CustomStyle"/>
            </w:pPr>
          </w:p>
        </w:tc>
      </w:tr>
      <w:tr w:rsidR="001839E9" w14:paraId="1AB46DCE" w14:textId="77777777">
        <w:tc>
          <w:tcPr>
            <w:tcW w:w="1736" w:type="dxa"/>
          </w:tcPr>
          <w:p w14:paraId="7BBC3C22" w14:textId="22032897" w:rsidR="001839E9" w:rsidRDefault="001839E9">
            <w:pPr>
              <w:pStyle w:val="CustomStyle"/>
            </w:pPr>
          </w:p>
        </w:tc>
        <w:tc>
          <w:tcPr>
            <w:tcW w:w="1229" w:type="dxa"/>
          </w:tcPr>
          <w:p w14:paraId="7F5BD8DD" w14:textId="54E64C1F" w:rsidR="001839E9" w:rsidRDefault="001839E9">
            <w:pPr>
              <w:pStyle w:val="CustomStyle"/>
            </w:pPr>
          </w:p>
        </w:tc>
        <w:tc>
          <w:tcPr>
            <w:tcW w:w="1229" w:type="dxa"/>
          </w:tcPr>
          <w:p w14:paraId="019B8183" w14:textId="106384B2" w:rsidR="001839E9" w:rsidRDefault="001839E9">
            <w:pPr>
              <w:pStyle w:val="CustomStyle"/>
            </w:pPr>
          </w:p>
        </w:tc>
        <w:tc>
          <w:tcPr>
            <w:tcW w:w="871" w:type="dxa"/>
          </w:tcPr>
          <w:p w14:paraId="45C42F5E" w14:textId="3B5D9680" w:rsidR="001839E9" w:rsidRDefault="001839E9">
            <w:pPr>
              <w:pStyle w:val="CustomStyle"/>
            </w:pPr>
          </w:p>
        </w:tc>
        <w:tc>
          <w:tcPr>
            <w:tcW w:w="1175" w:type="dxa"/>
          </w:tcPr>
          <w:p w14:paraId="125A0C82" w14:textId="77777777" w:rsidR="001839E9" w:rsidRDefault="001839E9"/>
        </w:tc>
        <w:tc>
          <w:tcPr>
            <w:tcW w:w="1080" w:type="dxa"/>
          </w:tcPr>
          <w:p w14:paraId="239E90A0" w14:textId="2EEC53F4" w:rsidR="001839E9" w:rsidRDefault="001839E9">
            <w:pPr>
              <w:pStyle w:val="CustomStyle"/>
            </w:pPr>
          </w:p>
        </w:tc>
        <w:tc>
          <w:tcPr>
            <w:tcW w:w="2482" w:type="dxa"/>
          </w:tcPr>
          <w:p w14:paraId="151F02D9" w14:textId="589D8B0D" w:rsidR="001839E9" w:rsidRDefault="001839E9">
            <w:pPr>
              <w:pStyle w:val="CustomStyle"/>
            </w:pPr>
          </w:p>
        </w:tc>
        <w:tc>
          <w:tcPr>
            <w:tcW w:w="3034" w:type="dxa"/>
          </w:tcPr>
          <w:p w14:paraId="61BD0590" w14:textId="722034FC" w:rsidR="001839E9" w:rsidRDefault="001839E9">
            <w:pPr>
              <w:pStyle w:val="CustomStyle"/>
            </w:pPr>
          </w:p>
        </w:tc>
        <w:tc>
          <w:tcPr>
            <w:tcW w:w="1799" w:type="dxa"/>
          </w:tcPr>
          <w:p w14:paraId="2B8B5123" w14:textId="77777777" w:rsidR="001839E9" w:rsidRDefault="001839E9">
            <w:pPr>
              <w:pStyle w:val="CustomStyle"/>
            </w:pPr>
          </w:p>
        </w:tc>
      </w:tr>
      <w:tr w:rsidR="001839E9" w14:paraId="6A436549" w14:textId="77777777">
        <w:tc>
          <w:tcPr>
            <w:tcW w:w="1736" w:type="dxa"/>
          </w:tcPr>
          <w:p w14:paraId="16E53342" w14:textId="1E34DA38" w:rsidR="001839E9" w:rsidRDefault="001839E9">
            <w:pPr>
              <w:pStyle w:val="CustomStyle"/>
            </w:pPr>
          </w:p>
        </w:tc>
        <w:tc>
          <w:tcPr>
            <w:tcW w:w="1229" w:type="dxa"/>
          </w:tcPr>
          <w:p w14:paraId="71EC2006" w14:textId="5E8B39CA" w:rsidR="001839E9" w:rsidRDefault="001839E9">
            <w:pPr>
              <w:pStyle w:val="CustomStyle"/>
            </w:pPr>
          </w:p>
        </w:tc>
        <w:tc>
          <w:tcPr>
            <w:tcW w:w="1229" w:type="dxa"/>
          </w:tcPr>
          <w:p w14:paraId="0A95771A" w14:textId="7DFC991F" w:rsidR="001839E9" w:rsidRDefault="001839E9">
            <w:pPr>
              <w:pStyle w:val="CustomStyle"/>
            </w:pPr>
          </w:p>
        </w:tc>
        <w:tc>
          <w:tcPr>
            <w:tcW w:w="871" w:type="dxa"/>
          </w:tcPr>
          <w:p w14:paraId="2306C9BC" w14:textId="2E1F3337" w:rsidR="001839E9" w:rsidRDefault="001839E9">
            <w:pPr>
              <w:pStyle w:val="CustomStyle"/>
            </w:pPr>
          </w:p>
        </w:tc>
        <w:tc>
          <w:tcPr>
            <w:tcW w:w="1175" w:type="dxa"/>
          </w:tcPr>
          <w:p w14:paraId="5675E7FE" w14:textId="77777777" w:rsidR="001839E9" w:rsidRDefault="001839E9"/>
        </w:tc>
        <w:tc>
          <w:tcPr>
            <w:tcW w:w="1080" w:type="dxa"/>
          </w:tcPr>
          <w:p w14:paraId="0451EC0B" w14:textId="4D7F77AE" w:rsidR="001839E9" w:rsidRDefault="001839E9">
            <w:pPr>
              <w:pStyle w:val="CustomStyle"/>
            </w:pPr>
          </w:p>
        </w:tc>
        <w:tc>
          <w:tcPr>
            <w:tcW w:w="2482" w:type="dxa"/>
          </w:tcPr>
          <w:p w14:paraId="55D923A2" w14:textId="192F7A9C" w:rsidR="001839E9" w:rsidRDefault="001839E9">
            <w:pPr>
              <w:pStyle w:val="CustomStyle"/>
            </w:pPr>
          </w:p>
        </w:tc>
        <w:tc>
          <w:tcPr>
            <w:tcW w:w="3034" w:type="dxa"/>
          </w:tcPr>
          <w:p w14:paraId="0638DC31" w14:textId="6E38EED6" w:rsidR="001839E9" w:rsidRDefault="001839E9">
            <w:pPr>
              <w:pStyle w:val="CustomStyle"/>
            </w:pPr>
          </w:p>
        </w:tc>
        <w:tc>
          <w:tcPr>
            <w:tcW w:w="1799" w:type="dxa"/>
          </w:tcPr>
          <w:p w14:paraId="4E63EB36" w14:textId="77777777" w:rsidR="001839E9" w:rsidRDefault="001839E9">
            <w:pPr>
              <w:pStyle w:val="CustomStyle"/>
            </w:pPr>
          </w:p>
        </w:tc>
      </w:tr>
      <w:tr w:rsidR="001839E9" w14:paraId="2E65D551" w14:textId="77777777">
        <w:tc>
          <w:tcPr>
            <w:tcW w:w="1736" w:type="dxa"/>
          </w:tcPr>
          <w:p w14:paraId="36918639" w14:textId="5E165E80" w:rsidR="001839E9" w:rsidRDefault="001839E9">
            <w:pPr>
              <w:pStyle w:val="CustomStyle"/>
            </w:pPr>
          </w:p>
        </w:tc>
        <w:tc>
          <w:tcPr>
            <w:tcW w:w="1229" w:type="dxa"/>
          </w:tcPr>
          <w:p w14:paraId="07D71758" w14:textId="2115D844" w:rsidR="001839E9" w:rsidRDefault="001839E9">
            <w:pPr>
              <w:pStyle w:val="CustomStyle"/>
            </w:pPr>
          </w:p>
        </w:tc>
        <w:tc>
          <w:tcPr>
            <w:tcW w:w="1229" w:type="dxa"/>
          </w:tcPr>
          <w:p w14:paraId="61A74E41" w14:textId="661A7C0C" w:rsidR="001839E9" w:rsidRDefault="001839E9">
            <w:pPr>
              <w:pStyle w:val="CustomStyle"/>
            </w:pPr>
          </w:p>
        </w:tc>
        <w:tc>
          <w:tcPr>
            <w:tcW w:w="871" w:type="dxa"/>
          </w:tcPr>
          <w:p w14:paraId="6A71F1CC" w14:textId="18BEADB3" w:rsidR="001839E9" w:rsidRDefault="001839E9">
            <w:pPr>
              <w:pStyle w:val="CustomStyle"/>
            </w:pPr>
          </w:p>
        </w:tc>
        <w:tc>
          <w:tcPr>
            <w:tcW w:w="1175" w:type="dxa"/>
          </w:tcPr>
          <w:p w14:paraId="30560550" w14:textId="77777777" w:rsidR="001839E9" w:rsidRDefault="001839E9"/>
        </w:tc>
        <w:tc>
          <w:tcPr>
            <w:tcW w:w="1080" w:type="dxa"/>
          </w:tcPr>
          <w:p w14:paraId="6F169E9C" w14:textId="51D5F902" w:rsidR="001839E9" w:rsidRDefault="001839E9">
            <w:pPr>
              <w:pStyle w:val="CustomStyle"/>
            </w:pPr>
          </w:p>
        </w:tc>
        <w:tc>
          <w:tcPr>
            <w:tcW w:w="2482" w:type="dxa"/>
          </w:tcPr>
          <w:p w14:paraId="51CFAAA0" w14:textId="778559E1" w:rsidR="001839E9" w:rsidRDefault="001839E9">
            <w:pPr>
              <w:pStyle w:val="CustomStyle"/>
            </w:pPr>
          </w:p>
        </w:tc>
        <w:tc>
          <w:tcPr>
            <w:tcW w:w="3034" w:type="dxa"/>
          </w:tcPr>
          <w:p w14:paraId="26D1A1F4" w14:textId="6CA45608" w:rsidR="001839E9" w:rsidRDefault="001839E9">
            <w:pPr>
              <w:pStyle w:val="CustomStyle"/>
            </w:pPr>
          </w:p>
        </w:tc>
        <w:tc>
          <w:tcPr>
            <w:tcW w:w="1799" w:type="dxa"/>
          </w:tcPr>
          <w:p w14:paraId="533EE1B6" w14:textId="77777777" w:rsidR="001839E9" w:rsidRDefault="001839E9">
            <w:pPr>
              <w:pStyle w:val="CustomStyle"/>
            </w:pPr>
          </w:p>
        </w:tc>
      </w:tr>
      <w:tr w:rsidR="001839E9" w14:paraId="6A5A3823" w14:textId="77777777">
        <w:tc>
          <w:tcPr>
            <w:tcW w:w="1736" w:type="dxa"/>
          </w:tcPr>
          <w:p w14:paraId="2C755BCE" w14:textId="091F612A" w:rsidR="001839E9" w:rsidRDefault="001839E9">
            <w:pPr>
              <w:pStyle w:val="CustomStyle"/>
            </w:pPr>
          </w:p>
        </w:tc>
        <w:tc>
          <w:tcPr>
            <w:tcW w:w="1229" w:type="dxa"/>
          </w:tcPr>
          <w:p w14:paraId="2D4FCAAC" w14:textId="041DDFCD" w:rsidR="001839E9" w:rsidRDefault="001839E9">
            <w:pPr>
              <w:pStyle w:val="CustomStyle"/>
            </w:pPr>
          </w:p>
        </w:tc>
        <w:tc>
          <w:tcPr>
            <w:tcW w:w="1229" w:type="dxa"/>
          </w:tcPr>
          <w:p w14:paraId="691F0458" w14:textId="7A50AD86" w:rsidR="001839E9" w:rsidRDefault="001839E9">
            <w:pPr>
              <w:pStyle w:val="CustomStyle"/>
            </w:pPr>
          </w:p>
        </w:tc>
        <w:tc>
          <w:tcPr>
            <w:tcW w:w="871" w:type="dxa"/>
          </w:tcPr>
          <w:p w14:paraId="65F69855" w14:textId="7D672DB0" w:rsidR="001839E9" w:rsidRDefault="001839E9">
            <w:pPr>
              <w:pStyle w:val="CustomStyle"/>
            </w:pPr>
          </w:p>
        </w:tc>
        <w:tc>
          <w:tcPr>
            <w:tcW w:w="1175" w:type="dxa"/>
          </w:tcPr>
          <w:p w14:paraId="403ED217" w14:textId="77777777" w:rsidR="001839E9" w:rsidRDefault="001839E9"/>
        </w:tc>
        <w:tc>
          <w:tcPr>
            <w:tcW w:w="1080" w:type="dxa"/>
          </w:tcPr>
          <w:p w14:paraId="450E94B2" w14:textId="29E626B1" w:rsidR="001839E9" w:rsidRDefault="001839E9">
            <w:pPr>
              <w:pStyle w:val="CustomStyle"/>
            </w:pPr>
          </w:p>
        </w:tc>
        <w:tc>
          <w:tcPr>
            <w:tcW w:w="2482" w:type="dxa"/>
          </w:tcPr>
          <w:p w14:paraId="5B6B506C" w14:textId="2CC8AEC9" w:rsidR="001839E9" w:rsidRDefault="001839E9">
            <w:pPr>
              <w:pStyle w:val="CustomStyle"/>
            </w:pPr>
          </w:p>
        </w:tc>
        <w:tc>
          <w:tcPr>
            <w:tcW w:w="3034" w:type="dxa"/>
          </w:tcPr>
          <w:p w14:paraId="3EF91E52" w14:textId="3E49B59A" w:rsidR="001839E9" w:rsidRDefault="001839E9">
            <w:pPr>
              <w:pStyle w:val="CustomStyle"/>
            </w:pPr>
          </w:p>
        </w:tc>
        <w:tc>
          <w:tcPr>
            <w:tcW w:w="1799" w:type="dxa"/>
          </w:tcPr>
          <w:p w14:paraId="760CF685" w14:textId="1B343E60" w:rsidR="001839E9" w:rsidRDefault="001839E9">
            <w:pPr>
              <w:pStyle w:val="CustomStyle"/>
            </w:pPr>
          </w:p>
        </w:tc>
      </w:tr>
    </w:tbl>
    <w:p w14:paraId="22287F3E" w14:textId="77777777" w:rsidR="005659B7" w:rsidRPr="00F523AB" w:rsidRDefault="005659B7" w:rsidP="006331D3">
      <w:pPr>
        <w:rPr>
          <w:sz w:val="20"/>
        </w:rPr>
      </w:pPr>
    </w:p>
    <w:sectPr w:rsidR="005659B7" w:rsidRPr="00F523AB" w:rsidSect="00DE1C2E">
      <w:headerReference w:type="default" r:id="rId11"/>
      <w:footerReference w:type="default" r:id="rId12"/>
      <w:pgSz w:w="15840" w:h="12240" w:orient="landscape" w:code="1"/>
      <w:pgMar w:top="1440" w:right="720" w:bottom="1080" w:left="72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AD6D8D" w14:textId="77777777" w:rsidR="00466057" w:rsidRDefault="00466057">
      <w:r>
        <w:separator/>
      </w:r>
    </w:p>
  </w:endnote>
  <w:endnote w:type="continuationSeparator" w:id="0">
    <w:p w14:paraId="4669FCB4" w14:textId="77777777" w:rsidR="00466057" w:rsidRDefault="00466057">
      <w:r>
        <w:continuationSeparator/>
      </w:r>
    </w:p>
  </w:endnote>
  <w:endnote w:type="continuationNotice" w:id="1">
    <w:p w14:paraId="6F869C11" w14:textId="77777777" w:rsidR="00466057" w:rsidRDefault="004660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(W1)">
    <w:altName w:val="Times New Roman"/>
    <w:charset w:val="00"/>
    <w:family w:val="roman"/>
    <w:pitch w:val="variable"/>
    <w:sig w:usb0="20007A87" w:usb1="80000000" w:usb2="00000008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46C45" w14:textId="77777777" w:rsidR="001568D4" w:rsidRPr="00F523AB" w:rsidRDefault="006F5F10" w:rsidP="006F5F10">
    <w:pPr>
      <w:pStyle w:val="Footer"/>
      <w:tabs>
        <w:tab w:val="clear" w:pos="4320"/>
        <w:tab w:val="clear" w:pos="8640"/>
        <w:tab w:val="center" w:pos="7200"/>
        <w:tab w:val="right" w:pos="14400"/>
      </w:tabs>
      <w:rPr>
        <w:sz w:val="20"/>
        <w:szCs w:val="20"/>
      </w:rPr>
    </w:pPr>
    <w:r w:rsidRPr="00F523AB">
      <w:rPr>
        <w:sz w:val="20"/>
        <w:szCs w:val="20"/>
      </w:rPr>
      <w:tab/>
    </w:r>
    <w:r w:rsidR="00143559" w:rsidRPr="00F523AB">
      <w:rPr>
        <w:sz w:val="20"/>
        <w:szCs w:val="20"/>
      </w:rPr>
      <w:t xml:space="preserve">Page </w:t>
    </w:r>
    <w:r w:rsidR="00143559" w:rsidRPr="00F523AB">
      <w:rPr>
        <w:sz w:val="20"/>
        <w:szCs w:val="20"/>
      </w:rPr>
      <w:fldChar w:fldCharType="begin"/>
    </w:r>
    <w:r w:rsidR="00143559" w:rsidRPr="00F523AB">
      <w:rPr>
        <w:sz w:val="20"/>
        <w:szCs w:val="20"/>
      </w:rPr>
      <w:instrText xml:space="preserve"> PAGE </w:instrText>
    </w:r>
    <w:r w:rsidR="00143559" w:rsidRPr="00F523AB">
      <w:rPr>
        <w:sz w:val="20"/>
        <w:szCs w:val="20"/>
      </w:rPr>
      <w:fldChar w:fldCharType="separate"/>
    </w:r>
    <w:r w:rsidR="00281B6C">
      <w:rPr>
        <w:noProof/>
        <w:sz w:val="20"/>
        <w:szCs w:val="20"/>
      </w:rPr>
      <w:t>2</w:t>
    </w:r>
    <w:r w:rsidR="00143559" w:rsidRPr="00F523AB">
      <w:rPr>
        <w:sz w:val="20"/>
        <w:szCs w:val="20"/>
      </w:rPr>
      <w:fldChar w:fldCharType="end"/>
    </w:r>
    <w:r w:rsidR="00143559" w:rsidRPr="00F523AB">
      <w:rPr>
        <w:sz w:val="20"/>
        <w:szCs w:val="20"/>
      </w:rPr>
      <w:t xml:space="preserve"> of </w:t>
    </w:r>
    <w:r w:rsidR="00143559" w:rsidRPr="00F523AB">
      <w:rPr>
        <w:rStyle w:val="PageNumber"/>
        <w:sz w:val="20"/>
        <w:szCs w:val="20"/>
      </w:rPr>
      <w:fldChar w:fldCharType="begin"/>
    </w:r>
    <w:r w:rsidR="00143559" w:rsidRPr="00F523AB">
      <w:rPr>
        <w:rStyle w:val="PageNumber"/>
        <w:sz w:val="20"/>
        <w:szCs w:val="20"/>
      </w:rPr>
      <w:instrText xml:space="preserve"> NUMPAGES </w:instrText>
    </w:r>
    <w:r w:rsidR="00143559" w:rsidRPr="00F523AB">
      <w:rPr>
        <w:rStyle w:val="PageNumber"/>
        <w:sz w:val="20"/>
        <w:szCs w:val="20"/>
      </w:rPr>
      <w:fldChar w:fldCharType="separate"/>
    </w:r>
    <w:r w:rsidR="00281B6C">
      <w:rPr>
        <w:rStyle w:val="PageNumber"/>
        <w:noProof/>
        <w:sz w:val="20"/>
        <w:szCs w:val="20"/>
      </w:rPr>
      <w:t>2</w:t>
    </w:r>
    <w:r w:rsidR="00143559" w:rsidRPr="00F523AB">
      <w:rPr>
        <w:rStyle w:val="PageNumber"/>
        <w:sz w:val="20"/>
        <w:szCs w:val="20"/>
      </w:rPr>
      <w:fldChar w:fldCharType="end"/>
    </w:r>
    <w:r w:rsidRPr="00F523AB">
      <w:rPr>
        <w:rStyle w:val="PageNumber"/>
        <w:sz w:val="20"/>
        <w:szCs w:val="20"/>
      </w:rPr>
      <w:tab/>
    </w:r>
    <w:r w:rsidR="00A05434" w:rsidRPr="00F523AB">
      <w:rPr>
        <w:smallCaps w:val="0"/>
        <w:sz w:val="24"/>
        <w:vertAlign w:val="subscript"/>
      </w:rPr>
      <w:t>5</w:t>
    </w:r>
    <w:r w:rsidRPr="00F523AB">
      <w:rPr>
        <w:smallCaps w:val="0"/>
        <w:sz w:val="24"/>
        <w:vertAlign w:val="subscript"/>
      </w:rPr>
      <w:t>-201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5B4F4D" w14:textId="77777777" w:rsidR="00466057" w:rsidRDefault="00466057">
      <w:r>
        <w:separator/>
      </w:r>
    </w:p>
  </w:footnote>
  <w:footnote w:type="continuationSeparator" w:id="0">
    <w:p w14:paraId="50959189" w14:textId="77777777" w:rsidR="00466057" w:rsidRDefault="00466057">
      <w:r>
        <w:continuationSeparator/>
      </w:r>
    </w:p>
  </w:footnote>
  <w:footnote w:type="continuationNotice" w:id="1">
    <w:p w14:paraId="4AC1ACDF" w14:textId="77777777" w:rsidR="00466057" w:rsidRDefault="0046605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9C2959" w14:textId="3C4594CC" w:rsidR="00FC2682" w:rsidRDefault="00A96D0E" w:rsidP="00F523AB">
    <w:pPr>
      <w:pStyle w:val="Header"/>
      <w:jc w:val="center"/>
      <w:rPr>
        <w:b/>
        <w:sz w:val="24"/>
      </w:rPr>
    </w:pPr>
    <w:r>
      <w:rPr>
        <w:b/>
        <w:sz w:val="24"/>
      </w:rPr>
      <w:t>Public</w:t>
    </w:r>
    <w:r w:rsidR="00A8628C" w:rsidRPr="00D836B5">
      <w:rPr>
        <w:b/>
        <w:sz w:val="24"/>
      </w:rPr>
      <w:t xml:space="preserve"> </w:t>
    </w:r>
    <w:r w:rsidR="002432FA" w:rsidRPr="00D836B5">
      <w:rPr>
        <w:b/>
        <w:sz w:val="24"/>
      </w:rPr>
      <w:t xml:space="preserve">Comments Matrix to </w:t>
    </w:r>
  </w:p>
  <w:p w14:paraId="07EB17F2" w14:textId="3449DE03" w:rsidR="00745767" w:rsidRDefault="009A2E72" w:rsidP="00F523AB">
    <w:pPr>
      <w:pStyle w:val="Header"/>
      <w:jc w:val="center"/>
      <w:rPr>
        <w:b/>
        <w:sz w:val="24"/>
      </w:rPr>
    </w:pPr>
    <w:r>
      <w:rPr>
        <w:b/>
        <w:sz w:val="24"/>
      </w:rPr>
      <w:t>AC 33.87-1A</w:t>
    </w:r>
    <w:r w:rsidR="00A96D0E">
      <w:rPr>
        <w:b/>
        <w:sz w:val="24"/>
      </w:rPr>
      <w:t xml:space="preserve"> CHG 1</w:t>
    </w:r>
    <w:r w:rsidR="000F7478">
      <w:rPr>
        <w:b/>
        <w:sz w:val="24"/>
      </w:rPr>
      <w:t xml:space="preserve">, </w:t>
    </w:r>
    <w:r w:rsidRPr="009A2E72">
      <w:rPr>
        <w:b/>
        <w:sz w:val="24"/>
      </w:rPr>
      <w:t>Engine Overtorque Test, Calibration Test, Endurance Test, and Teardown Inspection for Turbine Engine Certification (§§ 33.84, 33.85, 33.87, and 33.93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46204"/>
    <w:multiLevelType w:val="hybridMultilevel"/>
    <w:tmpl w:val="E4FAF7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6C6072"/>
    <w:multiLevelType w:val="hybridMultilevel"/>
    <w:tmpl w:val="A64AFE0C"/>
    <w:lvl w:ilvl="0" w:tplc="AD784012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color w:val="auto"/>
      </w:rPr>
    </w:lvl>
    <w:lvl w:ilvl="1" w:tplc="AD78401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142796B"/>
    <w:multiLevelType w:val="hybridMultilevel"/>
    <w:tmpl w:val="E6EA24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4648B2"/>
    <w:multiLevelType w:val="hybridMultilevel"/>
    <w:tmpl w:val="00F6398E"/>
    <w:lvl w:ilvl="0" w:tplc="E654DE26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4A146C7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BCE014E"/>
    <w:multiLevelType w:val="hybridMultilevel"/>
    <w:tmpl w:val="76BEB29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A03F73"/>
    <w:multiLevelType w:val="hybridMultilevel"/>
    <w:tmpl w:val="D868B1A2"/>
    <w:lvl w:ilvl="0" w:tplc="303E0618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3A4629E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8D401AE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4BC9728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801C5C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6D6BCA2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4ED8F4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2608CF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EC2C84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21D18"/>
    <w:multiLevelType w:val="hybridMultilevel"/>
    <w:tmpl w:val="BF62C3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65506F"/>
    <w:multiLevelType w:val="hybridMultilevel"/>
    <w:tmpl w:val="959AB8A0"/>
    <w:lvl w:ilvl="0" w:tplc="AD78401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432BF4"/>
    <w:multiLevelType w:val="hybridMultilevel"/>
    <w:tmpl w:val="E98A10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403E2B"/>
    <w:multiLevelType w:val="hybridMultilevel"/>
    <w:tmpl w:val="67F0D2B0"/>
    <w:lvl w:ilvl="0" w:tplc="AD78401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DA5877"/>
    <w:multiLevelType w:val="hybridMultilevel"/>
    <w:tmpl w:val="8B74822A"/>
    <w:lvl w:ilvl="0" w:tplc="3C782FD6">
      <w:start w:val="1"/>
      <w:numFmt w:val="decimal"/>
      <w:lvlText w:val="%1."/>
      <w:lvlJc w:val="left"/>
      <w:pPr>
        <w:tabs>
          <w:tab w:val="num" w:pos="0"/>
        </w:tabs>
        <w:ind w:left="0" w:hanging="360"/>
      </w:pPr>
      <w:rPr>
        <w:rFonts w:hint="default"/>
      </w:rPr>
    </w:lvl>
    <w:lvl w:ilvl="1" w:tplc="AD78401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26D337AD"/>
    <w:multiLevelType w:val="hybridMultilevel"/>
    <w:tmpl w:val="3DC05726"/>
    <w:lvl w:ilvl="0" w:tplc="AD78401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B0183A"/>
    <w:multiLevelType w:val="multilevel"/>
    <w:tmpl w:val="5DAC21FE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A88614E"/>
    <w:multiLevelType w:val="hybridMultilevel"/>
    <w:tmpl w:val="6AAA57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4149F1"/>
    <w:multiLevelType w:val="hybridMultilevel"/>
    <w:tmpl w:val="3418F6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981BF5"/>
    <w:multiLevelType w:val="hybridMultilevel"/>
    <w:tmpl w:val="EFF075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BD48BC"/>
    <w:multiLevelType w:val="hybridMultilevel"/>
    <w:tmpl w:val="2FAE6B6C"/>
    <w:lvl w:ilvl="0" w:tplc="68DAF296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37364D7A"/>
    <w:multiLevelType w:val="hybridMultilevel"/>
    <w:tmpl w:val="96AE1AC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8CE6FF1"/>
    <w:multiLevelType w:val="multilevel"/>
    <w:tmpl w:val="850ECD0E"/>
    <w:styleLink w:val="Style1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/>
        <w:color w:val="auto"/>
        <w:sz w:val="24"/>
      </w:rPr>
    </w:lvl>
    <w:lvl w:ilvl="2">
      <w:start w:val="1"/>
      <w:numFmt w:val="lowerRoman"/>
      <w:lvlText w:val="%3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960"/>
        </w:tabs>
        <w:ind w:left="3960" w:hanging="360"/>
      </w:pPr>
      <w:rPr>
        <w:rFonts w:hint="default"/>
      </w:rPr>
    </w:lvl>
  </w:abstractNum>
  <w:abstractNum w:abstractNumId="19" w15:restartNumberingAfterBreak="0">
    <w:nsid w:val="3B6F4FE4"/>
    <w:multiLevelType w:val="multilevel"/>
    <w:tmpl w:val="6930AD46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9657C16"/>
    <w:multiLevelType w:val="hybridMultilevel"/>
    <w:tmpl w:val="5A76C2D8"/>
    <w:lvl w:ilvl="0" w:tplc="4D7A931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62C247E"/>
    <w:multiLevelType w:val="multilevel"/>
    <w:tmpl w:val="00F6398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5924789B"/>
    <w:multiLevelType w:val="hybridMultilevel"/>
    <w:tmpl w:val="C0726520"/>
    <w:lvl w:ilvl="0" w:tplc="AD78401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74089C"/>
    <w:multiLevelType w:val="hybridMultilevel"/>
    <w:tmpl w:val="F2822F4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C9A5AC6"/>
    <w:multiLevelType w:val="hybridMultilevel"/>
    <w:tmpl w:val="401A8D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376741"/>
    <w:multiLevelType w:val="hybridMultilevel"/>
    <w:tmpl w:val="6B46C092"/>
    <w:lvl w:ilvl="0" w:tplc="AD78401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385115"/>
    <w:multiLevelType w:val="hybridMultilevel"/>
    <w:tmpl w:val="1C703B38"/>
    <w:lvl w:ilvl="0" w:tplc="AD78401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C25402"/>
    <w:multiLevelType w:val="multilevel"/>
    <w:tmpl w:val="1B9EE352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9B858D3"/>
    <w:multiLevelType w:val="hybridMultilevel"/>
    <w:tmpl w:val="367493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4E3E4F"/>
    <w:multiLevelType w:val="multilevel"/>
    <w:tmpl w:val="42F636DA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FB7689C"/>
    <w:multiLevelType w:val="hybridMultilevel"/>
    <w:tmpl w:val="FFA6076A"/>
    <w:lvl w:ilvl="0" w:tplc="AD78401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37732017">
    <w:abstractNumId w:val="18"/>
  </w:num>
  <w:num w:numId="2" w16cid:durableId="213932408">
    <w:abstractNumId w:val="11"/>
  </w:num>
  <w:num w:numId="3" w16cid:durableId="664361084">
    <w:abstractNumId w:val="30"/>
  </w:num>
  <w:num w:numId="4" w16cid:durableId="1720787593">
    <w:abstractNumId w:val="26"/>
  </w:num>
  <w:num w:numId="5" w16cid:durableId="377782222">
    <w:abstractNumId w:val="23"/>
  </w:num>
  <w:num w:numId="6" w16cid:durableId="1372610327">
    <w:abstractNumId w:val="22"/>
  </w:num>
  <w:num w:numId="7" w16cid:durableId="1334801247">
    <w:abstractNumId w:val="4"/>
  </w:num>
  <w:num w:numId="8" w16cid:durableId="1529685957">
    <w:abstractNumId w:val="3"/>
  </w:num>
  <w:num w:numId="9" w16cid:durableId="1826781688">
    <w:abstractNumId w:val="21"/>
  </w:num>
  <w:num w:numId="10" w16cid:durableId="1661229102">
    <w:abstractNumId w:val="10"/>
  </w:num>
  <w:num w:numId="11" w16cid:durableId="675302512">
    <w:abstractNumId w:val="1"/>
  </w:num>
  <w:num w:numId="12" w16cid:durableId="569652051">
    <w:abstractNumId w:val="6"/>
  </w:num>
  <w:num w:numId="13" w16cid:durableId="798647240">
    <w:abstractNumId w:val="9"/>
  </w:num>
  <w:num w:numId="14" w16cid:durableId="1226646918">
    <w:abstractNumId w:val="16"/>
  </w:num>
  <w:num w:numId="15" w16cid:durableId="1330907062">
    <w:abstractNumId w:val="20"/>
  </w:num>
  <w:num w:numId="16" w16cid:durableId="2141923631">
    <w:abstractNumId w:val="17"/>
  </w:num>
  <w:num w:numId="17" w16cid:durableId="633487401">
    <w:abstractNumId w:val="7"/>
  </w:num>
  <w:num w:numId="18" w16cid:durableId="329603579">
    <w:abstractNumId w:val="24"/>
  </w:num>
  <w:num w:numId="19" w16cid:durableId="910118266">
    <w:abstractNumId w:val="0"/>
  </w:num>
  <w:num w:numId="20" w16cid:durableId="392696964">
    <w:abstractNumId w:val="15"/>
  </w:num>
  <w:num w:numId="21" w16cid:durableId="1140221034">
    <w:abstractNumId w:val="2"/>
  </w:num>
  <w:num w:numId="22" w16cid:durableId="2085758004">
    <w:abstractNumId w:val="12"/>
  </w:num>
  <w:num w:numId="23" w16cid:durableId="433285434">
    <w:abstractNumId w:val="19"/>
  </w:num>
  <w:num w:numId="24" w16cid:durableId="616375427">
    <w:abstractNumId w:val="29"/>
  </w:num>
  <w:num w:numId="25" w16cid:durableId="1993177493">
    <w:abstractNumId w:val="27"/>
  </w:num>
  <w:num w:numId="26" w16cid:durableId="255677289">
    <w:abstractNumId w:val="14"/>
  </w:num>
  <w:num w:numId="27" w16cid:durableId="595942193">
    <w:abstractNumId w:val="28"/>
  </w:num>
  <w:num w:numId="28" w16cid:durableId="768355223">
    <w:abstractNumId w:val="8"/>
  </w:num>
  <w:num w:numId="29" w16cid:durableId="2076313741">
    <w:abstractNumId w:val="25"/>
  </w:num>
  <w:num w:numId="30" w16cid:durableId="696466167">
    <w:abstractNumId w:val="5"/>
  </w:num>
  <w:num w:numId="31" w16cid:durableId="124553211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236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Q0MrU0sjA2tDQ2MTNV0lEKTi0uzszPAykwrAUAr4WaeCwAAAA="/>
  </w:docVars>
  <w:rsids>
    <w:rsidRoot w:val="00821572"/>
    <w:rsid w:val="0002139D"/>
    <w:rsid w:val="00031216"/>
    <w:rsid w:val="00032FF1"/>
    <w:rsid w:val="00056733"/>
    <w:rsid w:val="000606AA"/>
    <w:rsid w:val="00067B92"/>
    <w:rsid w:val="000726CE"/>
    <w:rsid w:val="000A0C78"/>
    <w:rsid w:val="000C792C"/>
    <w:rsid w:val="000D01FB"/>
    <w:rsid w:val="000E13ED"/>
    <w:rsid w:val="000F1A07"/>
    <w:rsid w:val="000F7478"/>
    <w:rsid w:val="00105E35"/>
    <w:rsid w:val="001078DC"/>
    <w:rsid w:val="00111B95"/>
    <w:rsid w:val="00143559"/>
    <w:rsid w:val="001568D4"/>
    <w:rsid w:val="00162C5A"/>
    <w:rsid w:val="00164715"/>
    <w:rsid w:val="00172AD6"/>
    <w:rsid w:val="001765BB"/>
    <w:rsid w:val="0018042E"/>
    <w:rsid w:val="001837E5"/>
    <w:rsid w:val="001839E9"/>
    <w:rsid w:val="001913C9"/>
    <w:rsid w:val="001B03AD"/>
    <w:rsid w:val="001D2500"/>
    <w:rsid w:val="00207AA6"/>
    <w:rsid w:val="00211C02"/>
    <w:rsid w:val="002379C5"/>
    <w:rsid w:val="002432FA"/>
    <w:rsid w:val="00261AFE"/>
    <w:rsid w:val="002669EE"/>
    <w:rsid w:val="00281B6C"/>
    <w:rsid w:val="00292A34"/>
    <w:rsid w:val="002E5971"/>
    <w:rsid w:val="002F29FB"/>
    <w:rsid w:val="002F4427"/>
    <w:rsid w:val="00311CEE"/>
    <w:rsid w:val="00317508"/>
    <w:rsid w:val="00330D1B"/>
    <w:rsid w:val="00351099"/>
    <w:rsid w:val="00374578"/>
    <w:rsid w:val="00376FBB"/>
    <w:rsid w:val="0038461D"/>
    <w:rsid w:val="003A480E"/>
    <w:rsid w:val="003D00C5"/>
    <w:rsid w:val="003D5A92"/>
    <w:rsid w:val="003D720A"/>
    <w:rsid w:val="00402574"/>
    <w:rsid w:val="00410B50"/>
    <w:rsid w:val="0041655C"/>
    <w:rsid w:val="00420240"/>
    <w:rsid w:val="00440B56"/>
    <w:rsid w:val="00457DF3"/>
    <w:rsid w:val="00466057"/>
    <w:rsid w:val="00484045"/>
    <w:rsid w:val="00490D91"/>
    <w:rsid w:val="00492CA8"/>
    <w:rsid w:val="004A343A"/>
    <w:rsid w:val="00505990"/>
    <w:rsid w:val="00513F71"/>
    <w:rsid w:val="005207D4"/>
    <w:rsid w:val="0052251D"/>
    <w:rsid w:val="0053218F"/>
    <w:rsid w:val="0053445B"/>
    <w:rsid w:val="00536167"/>
    <w:rsid w:val="0054425E"/>
    <w:rsid w:val="00550A7B"/>
    <w:rsid w:val="00553987"/>
    <w:rsid w:val="00556471"/>
    <w:rsid w:val="005603A9"/>
    <w:rsid w:val="005659B7"/>
    <w:rsid w:val="00590E01"/>
    <w:rsid w:val="00592693"/>
    <w:rsid w:val="005B3171"/>
    <w:rsid w:val="005B3EA1"/>
    <w:rsid w:val="005C6C73"/>
    <w:rsid w:val="005C734E"/>
    <w:rsid w:val="006231EC"/>
    <w:rsid w:val="006331D3"/>
    <w:rsid w:val="006554B1"/>
    <w:rsid w:val="00656248"/>
    <w:rsid w:val="00687955"/>
    <w:rsid w:val="006949E6"/>
    <w:rsid w:val="006B7FE0"/>
    <w:rsid w:val="006C2598"/>
    <w:rsid w:val="006C7FA5"/>
    <w:rsid w:val="006D189E"/>
    <w:rsid w:val="006E2C1E"/>
    <w:rsid w:val="006E2FD1"/>
    <w:rsid w:val="006E54FA"/>
    <w:rsid w:val="006E727A"/>
    <w:rsid w:val="006F363E"/>
    <w:rsid w:val="006F5F10"/>
    <w:rsid w:val="00716A50"/>
    <w:rsid w:val="00732234"/>
    <w:rsid w:val="00742F20"/>
    <w:rsid w:val="00745767"/>
    <w:rsid w:val="00755782"/>
    <w:rsid w:val="00763236"/>
    <w:rsid w:val="00777E37"/>
    <w:rsid w:val="0078049D"/>
    <w:rsid w:val="007A06A6"/>
    <w:rsid w:val="007A3050"/>
    <w:rsid w:val="007A4016"/>
    <w:rsid w:val="007A69C7"/>
    <w:rsid w:val="007D2C59"/>
    <w:rsid w:val="007D3384"/>
    <w:rsid w:val="007E76DC"/>
    <w:rsid w:val="007F0C88"/>
    <w:rsid w:val="007F7F95"/>
    <w:rsid w:val="00821572"/>
    <w:rsid w:val="00831B14"/>
    <w:rsid w:val="00835A44"/>
    <w:rsid w:val="008713E3"/>
    <w:rsid w:val="008778A6"/>
    <w:rsid w:val="008A4F84"/>
    <w:rsid w:val="008C14B8"/>
    <w:rsid w:val="008D75DF"/>
    <w:rsid w:val="008E3E90"/>
    <w:rsid w:val="00900562"/>
    <w:rsid w:val="009037CD"/>
    <w:rsid w:val="00912D6A"/>
    <w:rsid w:val="009243D2"/>
    <w:rsid w:val="00973631"/>
    <w:rsid w:val="00991B96"/>
    <w:rsid w:val="009933F6"/>
    <w:rsid w:val="009A2E72"/>
    <w:rsid w:val="009B39C1"/>
    <w:rsid w:val="009D4205"/>
    <w:rsid w:val="00A05434"/>
    <w:rsid w:val="00A2455A"/>
    <w:rsid w:val="00A3303F"/>
    <w:rsid w:val="00A405DB"/>
    <w:rsid w:val="00A562BB"/>
    <w:rsid w:val="00A63B6C"/>
    <w:rsid w:val="00A646E4"/>
    <w:rsid w:val="00A76C1B"/>
    <w:rsid w:val="00A8628C"/>
    <w:rsid w:val="00A96D0E"/>
    <w:rsid w:val="00AD7A84"/>
    <w:rsid w:val="00AE2326"/>
    <w:rsid w:val="00AE7AD6"/>
    <w:rsid w:val="00B25483"/>
    <w:rsid w:val="00B33AB1"/>
    <w:rsid w:val="00B70DA7"/>
    <w:rsid w:val="00B8502C"/>
    <w:rsid w:val="00BA1896"/>
    <w:rsid w:val="00BC7D5D"/>
    <w:rsid w:val="00BD4F3C"/>
    <w:rsid w:val="00BF0BEC"/>
    <w:rsid w:val="00C14D21"/>
    <w:rsid w:val="00C47612"/>
    <w:rsid w:val="00C82518"/>
    <w:rsid w:val="00C918C3"/>
    <w:rsid w:val="00CE269B"/>
    <w:rsid w:val="00CE2ED7"/>
    <w:rsid w:val="00CF172E"/>
    <w:rsid w:val="00CF2730"/>
    <w:rsid w:val="00D0793F"/>
    <w:rsid w:val="00D3599B"/>
    <w:rsid w:val="00D44CF6"/>
    <w:rsid w:val="00D466A1"/>
    <w:rsid w:val="00D4707F"/>
    <w:rsid w:val="00D836B5"/>
    <w:rsid w:val="00D84EDF"/>
    <w:rsid w:val="00D8636C"/>
    <w:rsid w:val="00D94E0F"/>
    <w:rsid w:val="00DA1B97"/>
    <w:rsid w:val="00DB310D"/>
    <w:rsid w:val="00DD1556"/>
    <w:rsid w:val="00DD1B7C"/>
    <w:rsid w:val="00DE1C2E"/>
    <w:rsid w:val="00DE6B5B"/>
    <w:rsid w:val="00E22BF0"/>
    <w:rsid w:val="00E22CC8"/>
    <w:rsid w:val="00E25D7E"/>
    <w:rsid w:val="00E531FD"/>
    <w:rsid w:val="00E70C7E"/>
    <w:rsid w:val="00E81D29"/>
    <w:rsid w:val="00E95C85"/>
    <w:rsid w:val="00E965E4"/>
    <w:rsid w:val="00E97D47"/>
    <w:rsid w:val="00EB1EEE"/>
    <w:rsid w:val="00EE256E"/>
    <w:rsid w:val="00F005AB"/>
    <w:rsid w:val="00F11628"/>
    <w:rsid w:val="00F169F1"/>
    <w:rsid w:val="00F26556"/>
    <w:rsid w:val="00F335B1"/>
    <w:rsid w:val="00F523AB"/>
    <w:rsid w:val="00F6546A"/>
    <w:rsid w:val="00F74A32"/>
    <w:rsid w:val="00F806B6"/>
    <w:rsid w:val="00F85587"/>
    <w:rsid w:val="00FA1508"/>
    <w:rsid w:val="00FC2682"/>
    <w:rsid w:val="00FC66FC"/>
    <w:rsid w:val="00FC7321"/>
    <w:rsid w:val="00FE31F8"/>
    <w:rsid w:val="00FF7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hapeDefaults>
    <o:shapedefaults v:ext="edit" spidmax="2236"/>
    <o:shapelayout v:ext="edit">
      <o:idmap v:ext="edit" data="2"/>
    </o:shapelayout>
  </w:shapeDefaults>
  <w:decimalSymbol w:val="."/>
  <w:listSeparator w:val=","/>
  <w14:docId w14:val="2735CDC6"/>
  <w15:chartTrackingRefBased/>
  <w15:docId w15:val="{2B97C8D0-C64A-44DD-893E-0892C78E6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mallCaps/>
      <w:sz w:val="28"/>
      <w:szCs w:val="28"/>
    </w:rPr>
  </w:style>
  <w:style w:type="paragraph" w:styleId="Heading1">
    <w:name w:val="heading 1"/>
    <w:basedOn w:val="Normal"/>
    <w:qFormat/>
    <w:rsid w:val="0053445B"/>
    <w:pPr>
      <w:spacing w:before="100" w:beforeAutospacing="1" w:after="100" w:afterAutospacing="1"/>
      <w:outlineLvl w:val="0"/>
    </w:pPr>
    <w:rPr>
      <w:b/>
      <w:bCs/>
      <w:smallCaps w:val="0"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53445B"/>
    <w:pPr>
      <w:keepNext/>
      <w:spacing w:before="240" w:after="60"/>
      <w:outlineLvl w:val="1"/>
    </w:pPr>
    <w:rPr>
      <w:rFonts w:ascii="Arial" w:hAnsi="Arial" w:cs="Arial"/>
      <w:b/>
      <w:bCs/>
      <w:i/>
      <w:iCs/>
      <w:smallCap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rsid w:val="00E81D29"/>
    <w:pPr>
      <w:numPr>
        <w:numId w:val="1"/>
      </w:numPr>
    </w:pPr>
  </w:style>
  <w:style w:type="table" w:styleId="TableGrid">
    <w:name w:val="Table Grid"/>
    <w:basedOn w:val="TableNormal"/>
    <w:rsid w:val="008215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">
    <w:name w:val="text"/>
    <w:basedOn w:val="DefaultParagraphFont"/>
    <w:rsid w:val="007F0C88"/>
  </w:style>
  <w:style w:type="paragraph" w:styleId="BalloonText">
    <w:name w:val="Balloon Text"/>
    <w:basedOn w:val="Normal"/>
    <w:semiHidden/>
    <w:rsid w:val="0076323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1913C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913C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13C9"/>
  </w:style>
  <w:style w:type="character" w:styleId="Strong">
    <w:name w:val="Strong"/>
    <w:qFormat/>
    <w:rsid w:val="0053445B"/>
    <w:rPr>
      <w:b/>
      <w:bCs/>
    </w:rPr>
  </w:style>
  <w:style w:type="character" w:styleId="Hyperlink">
    <w:name w:val="Hyperlink"/>
    <w:rsid w:val="0053445B"/>
    <w:rPr>
      <w:color w:val="0000FF"/>
      <w:u w:val="single"/>
    </w:rPr>
  </w:style>
  <w:style w:type="paragraph" w:styleId="NormalWeb">
    <w:name w:val="Normal (Web)"/>
    <w:basedOn w:val="Normal"/>
    <w:rsid w:val="00755782"/>
    <w:pPr>
      <w:spacing w:before="100" w:beforeAutospacing="1" w:after="100" w:afterAutospacing="1"/>
    </w:pPr>
    <w:rPr>
      <w:smallCaps w:val="0"/>
      <w:sz w:val="24"/>
      <w:szCs w:val="24"/>
    </w:rPr>
  </w:style>
  <w:style w:type="character" w:customStyle="1" w:styleId="pagetitle1">
    <w:name w:val="pagetitle1"/>
    <w:rsid w:val="00755782"/>
    <w:rPr>
      <w:b w:val="0"/>
      <w:bCs w:val="0"/>
      <w:color w:val="5D6CA0"/>
      <w:sz w:val="30"/>
      <w:szCs w:val="30"/>
    </w:rPr>
  </w:style>
  <w:style w:type="character" w:customStyle="1" w:styleId="HeaderChar">
    <w:name w:val="Header Char"/>
    <w:link w:val="Header"/>
    <w:rsid w:val="007F7F95"/>
    <w:rPr>
      <w:smallCaps/>
      <w:sz w:val="28"/>
      <w:szCs w:val="28"/>
    </w:rPr>
  </w:style>
  <w:style w:type="character" w:customStyle="1" w:styleId="normaltextrun">
    <w:name w:val="normaltextrun"/>
    <w:basedOn w:val="DefaultParagraphFont"/>
    <w:rsid w:val="00912D6A"/>
  </w:style>
  <w:style w:type="character" w:customStyle="1" w:styleId="eop">
    <w:name w:val="eop"/>
    <w:basedOn w:val="DefaultParagraphFont"/>
    <w:rsid w:val="00912D6A"/>
  </w:style>
  <w:style w:type="paragraph" w:customStyle="1" w:styleId="CustomStyle">
    <w:name w:val="CustomStyl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451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77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2B19714928684888E28494876BF09F" ma:contentTypeVersion="22" ma:contentTypeDescription="Create a new document." ma:contentTypeScope="" ma:versionID="ea6c6287deeaa67d52254059837bee9f">
  <xsd:schema xmlns:xsd="http://www.w3.org/2001/XMLSchema" xmlns:xs="http://www.w3.org/2001/XMLSchema" xmlns:p="http://schemas.microsoft.com/office/2006/metadata/properties" xmlns:ns2="21aa89a8-8d54-4e70-a431-90492cc1c6d2" xmlns:ns3="18d2d184-543c-4a3c-90ba-655831ed51da" targetNamespace="http://schemas.microsoft.com/office/2006/metadata/properties" ma:root="true" ma:fieldsID="9c25292dda1703bbf8d4bae35c96bdae" ns2:_="" ns3:_="">
    <xsd:import namespace="21aa89a8-8d54-4e70-a431-90492cc1c6d2"/>
    <xsd:import namespace="18d2d184-543c-4a3c-90ba-655831ed51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DocumentType" minOccurs="0"/>
                <xsd:element ref="ns2:DateModified" minOccurs="0"/>
                <xsd:element ref="ns2:MediaServiceObjectDetectorVersions" minOccurs="0"/>
                <xsd:element ref="ns2:MediaServiceSearchProperties" minOccurs="0"/>
                <xsd:element ref="ns2:TechnicalWriter" minOccurs="0"/>
                <xsd:element ref="ns2:DocumentNumber" minOccurs="0"/>
                <xsd:element ref="ns2:AssignedTechnicalWrit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aa89a8-8d54-4e70-a431-90492cc1c6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2e69889-3f5c-4d03-949d-b90f720ff4f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DocumentType" ma:index="19" nillable="true" ma:displayName="Document Type" ma:format="Dropdown" ma:indexed="true" ma:internalName="DocumentType">
      <xsd:simpleType>
        <xsd:restriction base="dms:Choice">
          <xsd:enumeration value="Advisory Circular"/>
          <xsd:enumeration value="ARAC Tasks"/>
          <xsd:enumeration value="ARC Charters"/>
          <xsd:enumeration value="Deviation Memos"/>
          <xsd:enumeration value="Exemptions"/>
          <xsd:enumeration value="Federal Register Notices"/>
          <xsd:enumeration value="General Memos"/>
          <xsd:enumeration value="Notices"/>
          <xsd:enumeration value="Orders"/>
          <xsd:enumeration value="Policy Memos"/>
          <xsd:enumeration value="Policy Statements"/>
          <xsd:enumeration value="Rulemaking"/>
          <xsd:enumeration value="Special Class AWC"/>
          <xsd:enumeration value="Special Conditions"/>
          <xsd:enumeration value="Technical Standard Orders"/>
        </xsd:restriction>
      </xsd:simpleType>
    </xsd:element>
    <xsd:element name="DateModified" ma:index="20" nillable="true" ma:displayName="Date Modified" ma:format="DateOnly" ma:internalName="DateModified">
      <xsd:simpleType>
        <xsd:restriction base="dms:DateTim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TechnicalWriter" ma:index="23" nillable="true" ma:displayName="Technical Writer" ma:format="Dropdown" ma:indexed="true" ma:internalName="TechnicalWriter">
      <xsd:simpleType>
        <xsd:restriction base="dms:Choice">
          <xsd:enumeration value="Judith Watson"/>
          <xsd:enumeration value="Deana Stedman"/>
          <xsd:enumeration value="Michael Harrison"/>
          <xsd:enumeration value="Ami Ocampo"/>
          <xsd:enumeration value="Matthew Miller"/>
          <xsd:enumeration value="Guy Matherly"/>
          <xsd:enumeration value="Chris Grom"/>
          <xsd:enumeration value="Eric Putnam"/>
          <xsd:enumeration value="Valerie Smith"/>
          <xsd:enumeration value="Tracy Szczepaniak"/>
          <xsd:enumeration value="John Parker (CTR)"/>
          <xsd:enumeration value="Joshua Warren (CTR)"/>
          <xsd:enumeration value="Tina Valentine"/>
          <xsd:enumeration value="Maha Chaudhry (CTR)"/>
          <xsd:enumeration value="N/A"/>
          <xsd:enumeration value="PENDING"/>
          <xsd:enumeration value="Toni Davis"/>
          <xsd:enumeration value="Melissa Wetherbee (CTR)"/>
          <xsd:enumeration value="John Britton (CTR)"/>
          <xsd:enumeration value="Rhonda Jackson"/>
        </xsd:restriction>
      </xsd:simpleType>
    </xsd:element>
    <xsd:element name="DocumentNumber" ma:index="24" nillable="true" ma:displayName="Docket Number" ma:description="This needs to be either the document number or the docket number. " ma:format="Dropdown" ma:internalName="DocumentNumber">
      <xsd:simpleType>
        <xsd:restriction base="dms:Text">
          <xsd:maxLength value="255"/>
        </xsd:restriction>
      </xsd:simpleType>
    </xsd:element>
    <xsd:element name="AssignedTechnicalWriter" ma:index="25" nillable="true" ma:displayName="Assigned Technical Writer" ma:format="Dropdown" ma:list="UserInfo" ma:SharePointGroup="0" ma:internalName="AssignedTechnicalWriter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d2d184-543c-4a3c-90ba-655831ed51d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9b21929f-0a2d-4230-92a1-c9224dcd08fe}" ma:internalName="TaxCatchAll" ma:showField="CatchAllData" ma:web="18d2d184-543c-4a3c-90ba-655831ed51d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chnicalWriter xmlns="21aa89a8-8d54-4e70-a431-90492cc1c6d2" xsi:nil="true"/>
    <DateModified xmlns="21aa89a8-8d54-4e70-a431-90492cc1c6d2" xsi:nil="true"/>
    <DocumentNumber xmlns="21aa89a8-8d54-4e70-a431-90492cc1c6d2" xsi:nil="true"/>
    <TaxCatchAll xmlns="18d2d184-543c-4a3c-90ba-655831ed51da" xsi:nil="true"/>
    <DocumentType xmlns="21aa89a8-8d54-4e70-a431-90492cc1c6d2" xsi:nil="true"/>
    <lcf76f155ced4ddcb4097134ff3c332f xmlns="21aa89a8-8d54-4e70-a431-90492cc1c6d2">
      <Terms xmlns="http://schemas.microsoft.com/office/infopath/2007/PartnerControls"/>
    </lcf76f155ced4ddcb4097134ff3c332f>
    <SharedWithUsers xmlns="18d2d184-543c-4a3c-90ba-655831ed51da">
      <UserInfo>
        <DisplayName/>
        <AccountId xsi:nil="true"/>
        <AccountType/>
      </UserInfo>
    </SharedWithUsers>
    <AssignedTechnicalWriter xmlns="21aa89a8-8d54-4e70-a431-90492cc1c6d2">
      <UserInfo>
        <DisplayName/>
        <AccountId xsi:nil="true"/>
        <AccountType/>
      </UserInfo>
    </AssignedTechnicalWriter>
  </documentManagement>
</p:properties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0A3C1D23-6A03-45CD-9B2D-F7F6896F31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aa89a8-8d54-4e70-a431-90492cc1c6d2"/>
    <ds:schemaRef ds:uri="18d2d184-543c-4a3c-90ba-655831ed51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3615AD-1133-46C8-ABE6-DEE36C9F46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FEA346-FF31-40CE-A9A5-C9FC8670F501}">
  <ds:schemaRefs>
    <ds:schemaRef ds:uri="http://schemas.microsoft.com/office/2006/metadata/properties"/>
    <ds:schemaRef ds:uri="http://schemas.microsoft.com/office/infopath/2007/PartnerControls"/>
    <ds:schemaRef ds:uri="21aa89a8-8d54-4e70-a431-90492cc1c6d2"/>
    <ds:schemaRef ds:uri="18d2d184-543c-4a3c-90ba-655831ed51da"/>
  </ds:schemaRefs>
</ds:datastoreItem>
</file>

<file path=customXml/itemProps4.xml><?xml version="1.0" encoding="utf-8"?>
<ds:datastoreItem xmlns:ds="http://schemas.openxmlformats.org/officeDocument/2006/customXml" ds:itemID="{76B9AC37-4F48-48E4-8EA0-82936C6F3372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33</Words>
  <Characters>734</Characters>
  <Application>Microsoft Office Word</Application>
  <DocSecurity>4</DocSecurity>
  <Lines>367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iewer</vt:lpstr>
    </vt:vector>
  </TitlesOfParts>
  <Company>ATO/FAA</Company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er</dc:title>
  <dc:subject/>
  <dc:creator>Spence, Al (FAA)</dc:creator>
  <cp:keywords/>
  <dc:description/>
  <cp:lastModifiedBy>Stash, Georgia (FAA)</cp:lastModifiedBy>
  <cp:revision>2</cp:revision>
  <cp:lastPrinted>2019-12-06T18:47:00Z</cp:lastPrinted>
  <dcterms:created xsi:type="dcterms:W3CDTF">2025-12-19T11:16:00Z</dcterms:created>
  <dcterms:modified xsi:type="dcterms:W3CDTF">2025-12-19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5Q6NRYMF35EM-1062133601-13</vt:lpwstr>
  </property>
  <property fmtid="{D5CDD505-2E9C-101B-9397-08002B2CF9AE}" pid="3" name="_dlc_DocIdItemGuid">
    <vt:lpwstr>e19d3899-73ae-42dc-98f2-fb3ad4cd78a1</vt:lpwstr>
  </property>
  <property fmtid="{D5CDD505-2E9C-101B-9397-08002B2CF9AE}" pid="4" name="_dlc_DocIdUrl">
    <vt:lpwstr>https://avssp.faa.gov/avs/1/DocumentPortal/_layouts/15/DocIdRedir.aspx?ID=5Q6NRYMF35EM-1062133601-13, 5Q6NRYMF35EM-1062133601-13</vt:lpwstr>
  </property>
  <property fmtid="{D5CDD505-2E9C-101B-9397-08002B2CF9AE}" pid="5" name="xd_Signature">
    <vt:lpwstr/>
  </property>
  <property fmtid="{D5CDD505-2E9C-101B-9397-08002B2CF9AE}" pid="6" name="display_urn:schemas-microsoft-com:office:office#Editor">
    <vt:lpwstr>Fribush, Rebecca S-CTR (FAA)</vt:lpwstr>
  </property>
  <property fmtid="{D5CDD505-2E9C-101B-9397-08002B2CF9AE}" pid="7" name="Order">
    <vt:lpwstr>145400.000000000</vt:lpwstr>
  </property>
  <property fmtid="{D5CDD505-2E9C-101B-9397-08002B2CF9AE}" pid="8" name="xd_ProgID">
    <vt:lpwstr/>
  </property>
  <property fmtid="{D5CDD505-2E9C-101B-9397-08002B2CF9AE}" pid="9" name="_ExtendedDescription">
    <vt:lpwstr/>
  </property>
  <property fmtid="{D5CDD505-2E9C-101B-9397-08002B2CF9AE}" pid="10" name="SharedWithUsers">
    <vt:lpwstr/>
  </property>
  <property fmtid="{D5CDD505-2E9C-101B-9397-08002B2CF9AE}" pid="11" name="display_urn:schemas-microsoft-com:office:office#Author">
    <vt:lpwstr>Fribush, Rebecca S-CTR (FAA)</vt:lpwstr>
  </property>
  <property fmtid="{D5CDD505-2E9C-101B-9397-08002B2CF9AE}" pid="12" name="ComplianceAssetId">
    <vt:lpwstr/>
  </property>
  <property fmtid="{D5CDD505-2E9C-101B-9397-08002B2CF9AE}" pid="13" name="TemplateUrl">
    <vt:lpwstr/>
  </property>
  <property fmtid="{D5CDD505-2E9C-101B-9397-08002B2CF9AE}" pid="14" name="ContentTypeId">
    <vt:lpwstr>0x010100352B19714928684888E28494876BF09F</vt:lpwstr>
  </property>
  <property fmtid="{D5CDD505-2E9C-101B-9397-08002B2CF9AE}" pid="15" name="TriggerFlowInfo">
    <vt:lpwstr/>
  </property>
  <property fmtid="{D5CDD505-2E9C-101B-9397-08002B2CF9AE}" pid="16" name="GrammarlyDocumentId">
    <vt:lpwstr>dd9cbb6a33b35cf279f647f276e3c7ec68e78d903e2fe27db2d784170cec103d</vt:lpwstr>
  </property>
  <property fmtid="{D5CDD505-2E9C-101B-9397-08002B2CF9AE}" pid="17" name="MediaServiceImageTags">
    <vt:lpwstr/>
  </property>
</Properties>
</file>